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B4829D" w14:textId="2D1B0648" w:rsidR="00C12834" w:rsidRDefault="00C12834" w:rsidP="003311CD">
      <w:pPr>
        <w:spacing w:after="0" w:line="276" w:lineRule="auto"/>
        <w:jc w:val="center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>OBJECTIVE</w:t>
      </w:r>
    </w:p>
    <w:p w14:paraId="00CCB6CD" w14:textId="77777777" w:rsidR="008313FD" w:rsidRDefault="008313FD" w:rsidP="003311CD">
      <w:pPr>
        <w:spacing w:after="0" w:line="276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p w14:paraId="43BF2D5F" w14:textId="262E58EE" w:rsidR="00C12834" w:rsidRPr="00C12834" w:rsidRDefault="004F212A" w:rsidP="004F212A">
      <w:pPr>
        <w:pStyle w:val="ListParagraph"/>
        <w:spacing w:line="240" w:lineRule="auto"/>
        <w:rPr>
          <w:rFonts w:ascii="Times New Roman" w:hAnsi="Times New Roman" w:cs="Times New Roman"/>
          <w:szCs w:val="24"/>
        </w:rPr>
      </w:pPr>
      <w:r w:rsidRPr="004F212A">
        <w:rPr>
          <w:rFonts w:ascii="Times New Roman" w:hAnsi="Times New Roman" w:cs="Times New Roman"/>
          <w:szCs w:val="24"/>
        </w:rPr>
        <w:t>Strategic-thinking individual experienced in turning low-performing organizations into top revenue producers. Offering engaging and pleasant personality with expertise improving customer relationships.</w:t>
      </w:r>
      <w:r w:rsidR="00C12834">
        <w:rPr>
          <w:rFonts w:ascii="Times New Roman" w:hAnsi="Times New Roman" w:cs="Times New Roman"/>
          <w:szCs w:val="24"/>
        </w:rPr>
        <w:t xml:space="preserve"> </w:t>
      </w:r>
    </w:p>
    <w:p w14:paraId="6010124F" w14:textId="77777777" w:rsidR="00C12834" w:rsidRDefault="00C12834" w:rsidP="003311CD">
      <w:pPr>
        <w:spacing w:after="0" w:line="276" w:lineRule="auto"/>
        <w:jc w:val="center"/>
        <w:rPr>
          <w:rFonts w:ascii="Times New Roman" w:hAnsi="Times New Roman" w:cs="Times New Roman"/>
          <w:b/>
          <w:bCs/>
          <w:u w:val="single"/>
        </w:rPr>
      </w:pPr>
    </w:p>
    <w:p w14:paraId="666FBF1F" w14:textId="63F69A26" w:rsidR="00672C11" w:rsidRPr="000B5075" w:rsidRDefault="00672C11" w:rsidP="003311CD">
      <w:pPr>
        <w:spacing w:line="240" w:lineRule="auto"/>
        <w:jc w:val="center"/>
        <w:rPr>
          <w:rFonts w:ascii="Times New Roman" w:hAnsi="Times New Roman" w:cs="Times New Roman"/>
          <w:b/>
          <w:bCs/>
          <w:szCs w:val="24"/>
          <w:u w:val="single"/>
        </w:rPr>
      </w:pPr>
      <w:r w:rsidRPr="000B5075">
        <w:rPr>
          <w:rFonts w:ascii="Times New Roman" w:hAnsi="Times New Roman" w:cs="Times New Roman"/>
          <w:b/>
          <w:bCs/>
          <w:szCs w:val="24"/>
          <w:u w:val="single"/>
        </w:rPr>
        <w:t>K</w:t>
      </w:r>
      <w:r w:rsidR="00D06E22" w:rsidRPr="000B5075">
        <w:rPr>
          <w:rFonts w:ascii="Times New Roman" w:hAnsi="Times New Roman" w:cs="Times New Roman"/>
          <w:b/>
          <w:bCs/>
          <w:szCs w:val="24"/>
          <w:u w:val="single"/>
        </w:rPr>
        <w:t>EY SKILLS</w:t>
      </w:r>
    </w:p>
    <w:p w14:paraId="6E3303BF" w14:textId="77777777" w:rsidR="004F212A" w:rsidRPr="004F212A" w:rsidRDefault="004F212A" w:rsidP="004F212A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Cs w:val="24"/>
        </w:rPr>
      </w:pPr>
      <w:r w:rsidRPr="004F212A">
        <w:rPr>
          <w:rFonts w:ascii="Times New Roman" w:hAnsi="Times New Roman" w:cs="Times New Roman"/>
          <w:szCs w:val="24"/>
        </w:rPr>
        <w:t>Technical: Microsoft Word, Microsoft Excel, QuickBooks, Adobe Illustrator, EHR management, Accuro, PowerPoint, Photoshop, Adobe premier pro.</w:t>
      </w:r>
    </w:p>
    <w:p w14:paraId="3623B6F7" w14:textId="77777777" w:rsidR="004F212A" w:rsidRPr="004F212A" w:rsidRDefault="004F212A" w:rsidP="004F212A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Cs w:val="24"/>
        </w:rPr>
      </w:pPr>
      <w:r w:rsidRPr="004F212A">
        <w:rPr>
          <w:rFonts w:ascii="Times New Roman" w:hAnsi="Times New Roman" w:cs="Times New Roman"/>
          <w:szCs w:val="24"/>
        </w:rPr>
        <w:t>Research: Marketing Items, Sales and data organization, Scheduling.</w:t>
      </w:r>
    </w:p>
    <w:p w14:paraId="132EEFE2" w14:textId="77777777" w:rsidR="004F212A" w:rsidRPr="004F212A" w:rsidRDefault="004F212A" w:rsidP="004F212A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Cs w:val="24"/>
        </w:rPr>
      </w:pPr>
      <w:r w:rsidRPr="004F212A">
        <w:rPr>
          <w:rFonts w:ascii="Times New Roman" w:hAnsi="Times New Roman" w:cs="Times New Roman"/>
          <w:szCs w:val="24"/>
        </w:rPr>
        <w:t>Communication: Strong oral and written communication skills in English.</w:t>
      </w:r>
    </w:p>
    <w:p w14:paraId="0AB575E4" w14:textId="77777777" w:rsidR="004F212A" w:rsidRPr="004F212A" w:rsidRDefault="004F212A" w:rsidP="004F212A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Cs w:val="24"/>
        </w:rPr>
      </w:pPr>
      <w:r w:rsidRPr="004F212A">
        <w:rPr>
          <w:rFonts w:ascii="Times New Roman" w:hAnsi="Times New Roman" w:cs="Times New Roman"/>
          <w:szCs w:val="24"/>
        </w:rPr>
        <w:t>Teamwork: Ability to collaborate with others both as a team member as well as Team Lead.</w:t>
      </w:r>
    </w:p>
    <w:p w14:paraId="6E785590" w14:textId="77777777" w:rsidR="004F212A" w:rsidRPr="004F212A" w:rsidRDefault="004F212A" w:rsidP="004F212A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Cs w:val="24"/>
        </w:rPr>
      </w:pPr>
      <w:r w:rsidRPr="004F212A">
        <w:rPr>
          <w:rFonts w:ascii="Times New Roman" w:hAnsi="Times New Roman" w:cs="Times New Roman"/>
          <w:szCs w:val="24"/>
        </w:rPr>
        <w:t>Calendar Management, Billing and record-keeping and business knowledge.</w:t>
      </w:r>
    </w:p>
    <w:p w14:paraId="197755D3" w14:textId="77777777" w:rsidR="004F212A" w:rsidRPr="004F212A" w:rsidRDefault="004F212A" w:rsidP="004F212A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Cs w:val="24"/>
        </w:rPr>
      </w:pPr>
      <w:r w:rsidRPr="004F212A">
        <w:rPr>
          <w:rFonts w:ascii="Times New Roman" w:hAnsi="Times New Roman" w:cs="Times New Roman"/>
          <w:szCs w:val="24"/>
        </w:rPr>
        <w:t>Proficiency with photocopiers, scanners, and projectors.</w:t>
      </w:r>
    </w:p>
    <w:p w14:paraId="12243155" w14:textId="77777777" w:rsidR="004F212A" w:rsidRPr="004F212A" w:rsidRDefault="004F212A" w:rsidP="004F212A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Cs w:val="24"/>
        </w:rPr>
      </w:pPr>
      <w:r w:rsidRPr="004F212A">
        <w:rPr>
          <w:rFonts w:ascii="Times New Roman" w:hAnsi="Times New Roman" w:cs="Times New Roman"/>
          <w:szCs w:val="24"/>
        </w:rPr>
        <w:t>People Management</w:t>
      </w:r>
    </w:p>
    <w:p w14:paraId="11854DC4" w14:textId="77777777" w:rsidR="004F212A" w:rsidRPr="004F212A" w:rsidRDefault="004F212A" w:rsidP="004F212A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Cs w:val="24"/>
        </w:rPr>
      </w:pPr>
      <w:r w:rsidRPr="004F212A">
        <w:rPr>
          <w:rFonts w:ascii="Times New Roman" w:hAnsi="Times New Roman" w:cs="Times New Roman"/>
          <w:szCs w:val="24"/>
        </w:rPr>
        <w:t>Crisis Management</w:t>
      </w:r>
    </w:p>
    <w:p w14:paraId="42052169" w14:textId="77777777" w:rsidR="004F212A" w:rsidRPr="004F212A" w:rsidRDefault="004F212A" w:rsidP="004F212A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Cs w:val="24"/>
        </w:rPr>
      </w:pPr>
      <w:r w:rsidRPr="004F212A">
        <w:rPr>
          <w:rFonts w:ascii="Times New Roman" w:hAnsi="Times New Roman" w:cs="Times New Roman"/>
          <w:szCs w:val="24"/>
        </w:rPr>
        <w:t>Story Pitching</w:t>
      </w:r>
    </w:p>
    <w:p w14:paraId="59DF7E61" w14:textId="77777777" w:rsidR="004F212A" w:rsidRPr="004F212A" w:rsidRDefault="004F212A" w:rsidP="004F212A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Cs w:val="24"/>
        </w:rPr>
      </w:pPr>
      <w:r w:rsidRPr="004F212A">
        <w:rPr>
          <w:rFonts w:ascii="Times New Roman" w:hAnsi="Times New Roman" w:cs="Times New Roman"/>
          <w:szCs w:val="24"/>
        </w:rPr>
        <w:t>Organizational Development</w:t>
      </w:r>
    </w:p>
    <w:p w14:paraId="6E0022C8" w14:textId="77777777" w:rsidR="004F212A" w:rsidRPr="004F212A" w:rsidRDefault="004F212A" w:rsidP="004F212A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Cs w:val="24"/>
        </w:rPr>
      </w:pPr>
      <w:r w:rsidRPr="004F212A">
        <w:rPr>
          <w:rFonts w:ascii="Times New Roman" w:hAnsi="Times New Roman" w:cs="Times New Roman"/>
          <w:szCs w:val="24"/>
        </w:rPr>
        <w:t>Budget Management</w:t>
      </w:r>
    </w:p>
    <w:p w14:paraId="164340CE" w14:textId="77777777" w:rsidR="004F212A" w:rsidRPr="004F212A" w:rsidRDefault="004F212A" w:rsidP="004F212A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Cs w:val="24"/>
        </w:rPr>
      </w:pPr>
      <w:r w:rsidRPr="004F212A">
        <w:rPr>
          <w:rFonts w:ascii="Times New Roman" w:hAnsi="Times New Roman" w:cs="Times New Roman"/>
          <w:szCs w:val="24"/>
        </w:rPr>
        <w:t>Rules and Regulations</w:t>
      </w:r>
    </w:p>
    <w:p w14:paraId="70A2AEFD" w14:textId="540B2E70" w:rsidR="00B50278" w:rsidRPr="00EF48C2" w:rsidRDefault="004F212A" w:rsidP="00EF48C2">
      <w:pPr>
        <w:pStyle w:val="ListParagraph"/>
        <w:numPr>
          <w:ilvl w:val="0"/>
          <w:numId w:val="11"/>
        </w:numPr>
        <w:spacing w:line="240" w:lineRule="auto"/>
        <w:rPr>
          <w:rFonts w:ascii="Times New Roman" w:hAnsi="Times New Roman" w:cs="Times New Roman"/>
          <w:szCs w:val="24"/>
        </w:rPr>
      </w:pPr>
      <w:r w:rsidRPr="004F212A">
        <w:rPr>
          <w:rFonts w:ascii="Times New Roman" w:hAnsi="Times New Roman" w:cs="Times New Roman"/>
          <w:szCs w:val="24"/>
        </w:rPr>
        <w:t>Administrative Support</w:t>
      </w:r>
    </w:p>
    <w:p w14:paraId="3030AC32" w14:textId="77777777" w:rsidR="00672C11" w:rsidRPr="000B5075" w:rsidRDefault="00672C11" w:rsidP="003311CD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6D089434" w14:textId="26E3EB8E" w:rsidR="00D53463" w:rsidRPr="000B5075" w:rsidRDefault="00D53463" w:rsidP="003311CD">
      <w:pPr>
        <w:spacing w:after="0" w:line="276" w:lineRule="auto"/>
        <w:jc w:val="center"/>
        <w:rPr>
          <w:rFonts w:ascii="Times New Roman" w:hAnsi="Times New Roman" w:cs="Times New Roman"/>
          <w:b/>
          <w:bCs/>
          <w:u w:val="single"/>
        </w:rPr>
      </w:pPr>
      <w:r w:rsidRPr="000B5075">
        <w:rPr>
          <w:rFonts w:ascii="Times New Roman" w:hAnsi="Times New Roman" w:cs="Times New Roman"/>
          <w:b/>
          <w:bCs/>
          <w:u w:val="single"/>
        </w:rPr>
        <w:t>EDUCATION</w:t>
      </w:r>
    </w:p>
    <w:p w14:paraId="10D07DCE" w14:textId="77777777" w:rsidR="003311CD" w:rsidRPr="000B5075" w:rsidRDefault="003311CD" w:rsidP="003311CD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</w:p>
    <w:p w14:paraId="3D948018" w14:textId="77777777" w:rsidR="00024A64" w:rsidRDefault="001C376A" w:rsidP="004E4FB7">
      <w:pPr>
        <w:spacing w:line="240" w:lineRule="auto"/>
        <w:rPr>
          <w:rFonts w:ascii="Times New Roman" w:hAnsi="Times New Roman" w:cs="Times New Roman"/>
          <w:szCs w:val="24"/>
        </w:rPr>
      </w:pPr>
      <w:r w:rsidRPr="004615D7">
        <w:rPr>
          <w:rFonts w:ascii="Times New Roman" w:hAnsi="Times New Roman" w:cs="Times New Roman"/>
          <w:b/>
          <w:bCs/>
          <w:szCs w:val="24"/>
        </w:rPr>
        <w:t>Associate Degree</w:t>
      </w:r>
      <w:r w:rsidR="006D1C69" w:rsidRPr="004615D7">
        <w:rPr>
          <w:rFonts w:ascii="Times New Roman" w:hAnsi="Times New Roman" w:cs="Times New Roman"/>
          <w:b/>
          <w:bCs/>
          <w:szCs w:val="24"/>
        </w:rPr>
        <w:t xml:space="preserve"> (</w:t>
      </w:r>
      <w:r w:rsidR="00107948" w:rsidRPr="004615D7">
        <w:rPr>
          <w:rFonts w:ascii="Times New Roman" w:hAnsi="Times New Roman" w:cs="Times New Roman"/>
          <w:b/>
          <w:bCs/>
          <w:szCs w:val="24"/>
        </w:rPr>
        <w:t xml:space="preserve">Business/ </w:t>
      </w:r>
      <w:r w:rsidR="00DC5D3D" w:rsidRPr="004615D7">
        <w:rPr>
          <w:rFonts w:ascii="Times New Roman" w:hAnsi="Times New Roman" w:cs="Times New Roman"/>
          <w:b/>
          <w:bCs/>
          <w:szCs w:val="24"/>
        </w:rPr>
        <w:t>Medical Office Administration</w:t>
      </w:r>
      <w:r w:rsidR="00BE381D" w:rsidRPr="004615D7">
        <w:rPr>
          <w:rFonts w:ascii="Times New Roman" w:hAnsi="Times New Roman" w:cs="Times New Roman"/>
          <w:b/>
          <w:bCs/>
          <w:szCs w:val="24"/>
        </w:rPr>
        <w:t xml:space="preserve">), </w:t>
      </w:r>
      <w:r w:rsidR="00DC5D3D" w:rsidRPr="004615D7">
        <w:rPr>
          <w:rFonts w:ascii="Times New Roman" w:hAnsi="Times New Roman" w:cs="Times New Roman"/>
          <w:b/>
          <w:bCs/>
          <w:szCs w:val="24"/>
        </w:rPr>
        <w:t>Georgian College</w:t>
      </w:r>
      <w:r w:rsidR="006D1C69" w:rsidRPr="004615D7">
        <w:rPr>
          <w:rFonts w:ascii="Times New Roman" w:hAnsi="Times New Roman" w:cs="Times New Roman"/>
          <w:b/>
          <w:bCs/>
          <w:szCs w:val="24"/>
        </w:rPr>
        <w:t xml:space="preserve">, </w:t>
      </w:r>
      <w:r w:rsidR="00DC5D3D" w:rsidRPr="004615D7">
        <w:rPr>
          <w:rFonts w:ascii="Times New Roman" w:hAnsi="Times New Roman" w:cs="Times New Roman"/>
          <w:b/>
          <w:bCs/>
          <w:szCs w:val="24"/>
        </w:rPr>
        <w:t>Barrie</w:t>
      </w:r>
      <w:r w:rsidR="006D1C69" w:rsidRPr="004615D7">
        <w:rPr>
          <w:rFonts w:ascii="Times New Roman" w:hAnsi="Times New Roman" w:cs="Times New Roman"/>
          <w:b/>
          <w:bCs/>
          <w:szCs w:val="24"/>
        </w:rPr>
        <w:t xml:space="preserve">, </w:t>
      </w:r>
      <w:r w:rsidR="002A55FA" w:rsidRPr="004615D7">
        <w:rPr>
          <w:rFonts w:ascii="Times New Roman" w:hAnsi="Times New Roman" w:cs="Times New Roman"/>
          <w:b/>
          <w:bCs/>
          <w:szCs w:val="24"/>
        </w:rPr>
        <w:t>Ontario</w:t>
      </w:r>
      <w:r w:rsidR="001038D8" w:rsidRPr="004615D7">
        <w:rPr>
          <w:rFonts w:ascii="Times New Roman" w:hAnsi="Times New Roman" w:cs="Times New Roman"/>
          <w:b/>
          <w:bCs/>
          <w:szCs w:val="24"/>
        </w:rPr>
        <w:t xml:space="preserve">                                       </w:t>
      </w:r>
      <w:r w:rsidR="004407F5" w:rsidRPr="004615D7">
        <w:rPr>
          <w:rFonts w:ascii="Times New Roman" w:hAnsi="Times New Roman" w:cs="Times New Roman"/>
          <w:b/>
          <w:bCs/>
          <w:szCs w:val="24"/>
        </w:rPr>
        <w:t xml:space="preserve">                                           </w:t>
      </w:r>
      <w:r w:rsidR="004407F5" w:rsidRPr="004615D7">
        <w:rPr>
          <w:rFonts w:ascii="Times New Roman" w:hAnsi="Times New Roman" w:cs="Times New Roman"/>
          <w:szCs w:val="24"/>
        </w:rPr>
        <w:t xml:space="preserve">                                                                                     </w:t>
      </w:r>
      <w:r w:rsidR="000A0025" w:rsidRPr="004615D7">
        <w:rPr>
          <w:rFonts w:ascii="Times New Roman" w:hAnsi="Times New Roman" w:cs="Times New Roman"/>
          <w:szCs w:val="24"/>
        </w:rPr>
        <w:t xml:space="preserve">     </w:t>
      </w:r>
      <w:r w:rsidR="006B3D7D" w:rsidRPr="004615D7">
        <w:rPr>
          <w:rFonts w:ascii="Times New Roman" w:hAnsi="Times New Roman" w:cs="Times New Roman"/>
          <w:szCs w:val="24"/>
        </w:rPr>
        <w:t xml:space="preserve">                                         </w:t>
      </w:r>
      <w:r w:rsidR="004615D7" w:rsidRPr="004615D7">
        <w:rPr>
          <w:rFonts w:ascii="Times New Roman" w:hAnsi="Times New Roman" w:cs="Times New Roman"/>
          <w:szCs w:val="24"/>
        </w:rPr>
        <w:tab/>
      </w:r>
      <w:r w:rsidR="004615D7" w:rsidRPr="004615D7">
        <w:rPr>
          <w:rFonts w:ascii="Times New Roman" w:hAnsi="Times New Roman" w:cs="Times New Roman"/>
          <w:szCs w:val="24"/>
        </w:rPr>
        <w:tab/>
      </w:r>
    </w:p>
    <w:p w14:paraId="083E4FF3" w14:textId="5CA578DF" w:rsidR="006D1C69" w:rsidRPr="004615D7" w:rsidRDefault="00024A64" w:rsidP="004E4FB7">
      <w:pPr>
        <w:spacing w:line="240" w:lineRule="auto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/>
          <w:bCs/>
          <w:szCs w:val="24"/>
        </w:rPr>
        <w:t>Bootcamp Training</w:t>
      </w:r>
      <w:r w:rsidRPr="004615D7">
        <w:rPr>
          <w:rFonts w:ascii="Times New Roman" w:hAnsi="Times New Roman" w:cs="Times New Roman"/>
          <w:b/>
          <w:bCs/>
          <w:szCs w:val="24"/>
        </w:rPr>
        <w:t xml:space="preserve"> (</w:t>
      </w:r>
      <w:r>
        <w:rPr>
          <w:rFonts w:ascii="Times New Roman" w:hAnsi="Times New Roman" w:cs="Times New Roman"/>
          <w:b/>
          <w:bCs/>
          <w:szCs w:val="24"/>
        </w:rPr>
        <w:t>Full Stack Development</w:t>
      </w:r>
      <w:r w:rsidRPr="004615D7">
        <w:rPr>
          <w:rFonts w:ascii="Times New Roman" w:hAnsi="Times New Roman" w:cs="Times New Roman"/>
          <w:b/>
          <w:bCs/>
          <w:szCs w:val="24"/>
        </w:rPr>
        <w:t xml:space="preserve">), </w:t>
      </w:r>
      <w:r>
        <w:rPr>
          <w:rFonts w:ascii="Times New Roman" w:hAnsi="Times New Roman" w:cs="Times New Roman"/>
          <w:b/>
          <w:bCs/>
          <w:szCs w:val="24"/>
        </w:rPr>
        <w:t xml:space="preserve">Inception U, Calgary, Alberta </w:t>
      </w:r>
      <w:r w:rsidRPr="004615D7">
        <w:rPr>
          <w:rFonts w:ascii="Times New Roman" w:hAnsi="Times New Roman" w:cs="Times New Roman"/>
          <w:szCs w:val="24"/>
        </w:rPr>
        <w:tab/>
      </w:r>
      <w:r w:rsidRPr="004615D7">
        <w:rPr>
          <w:rFonts w:ascii="Times New Roman" w:hAnsi="Times New Roman" w:cs="Times New Roman"/>
          <w:szCs w:val="24"/>
        </w:rPr>
        <w:tab/>
      </w:r>
      <w:r w:rsidRPr="004615D7">
        <w:rPr>
          <w:rFonts w:ascii="Times New Roman" w:hAnsi="Times New Roman" w:cs="Times New Roman"/>
          <w:szCs w:val="24"/>
        </w:rPr>
        <w:tab/>
      </w:r>
      <w:r w:rsidRPr="004615D7">
        <w:rPr>
          <w:rFonts w:ascii="Times New Roman" w:hAnsi="Times New Roman" w:cs="Times New Roman"/>
          <w:szCs w:val="24"/>
        </w:rPr>
        <w:tab/>
      </w:r>
      <w:r w:rsidRPr="004615D7">
        <w:rPr>
          <w:rFonts w:ascii="Times New Roman" w:hAnsi="Times New Roman" w:cs="Times New Roman"/>
          <w:szCs w:val="24"/>
        </w:rPr>
        <w:tab/>
      </w:r>
      <w:r w:rsidR="004615D7" w:rsidRPr="004615D7">
        <w:rPr>
          <w:rFonts w:ascii="Times New Roman" w:hAnsi="Times New Roman" w:cs="Times New Roman"/>
          <w:szCs w:val="24"/>
        </w:rPr>
        <w:tab/>
      </w:r>
      <w:r w:rsidR="004615D7" w:rsidRPr="004615D7">
        <w:rPr>
          <w:rFonts w:ascii="Times New Roman" w:hAnsi="Times New Roman" w:cs="Times New Roman"/>
          <w:szCs w:val="24"/>
        </w:rPr>
        <w:tab/>
      </w:r>
      <w:r w:rsidR="004615D7" w:rsidRPr="004615D7">
        <w:rPr>
          <w:rFonts w:ascii="Times New Roman" w:hAnsi="Times New Roman" w:cs="Times New Roman"/>
          <w:szCs w:val="24"/>
        </w:rPr>
        <w:tab/>
      </w:r>
      <w:r w:rsidR="004615D7" w:rsidRPr="004615D7">
        <w:rPr>
          <w:rFonts w:ascii="Times New Roman" w:hAnsi="Times New Roman" w:cs="Times New Roman"/>
          <w:szCs w:val="24"/>
        </w:rPr>
        <w:tab/>
      </w:r>
      <w:r w:rsidR="004615D7" w:rsidRPr="004615D7">
        <w:rPr>
          <w:rFonts w:ascii="Times New Roman" w:hAnsi="Times New Roman" w:cs="Times New Roman"/>
          <w:szCs w:val="24"/>
        </w:rPr>
        <w:tab/>
      </w:r>
      <w:r w:rsidR="004615D7" w:rsidRPr="004615D7">
        <w:rPr>
          <w:rFonts w:ascii="Times New Roman" w:hAnsi="Times New Roman" w:cs="Times New Roman"/>
          <w:szCs w:val="24"/>
        </w:rPr>
        <w:tab/>
      </w:r>
      <w:r w:rsidR="004615D7" w:rsidRPr="004615D7">
        <w:rPr>
          <w:rFonts w:ascii="Times New Roman" w:hAnsi="Times New Roman" w:cs="Times New Roman"/>
          <w:szCs w:val="24"/>
        </w:rPr>
        <w:tab/>
      </w:r>
      <w:r w:rsidR="004615D7" w:rsidRPr="004615D7">
        <w:rPr>
          <w:rFonts w:ascii="Times New Roman" w:hAnsi="Times New Roman" w:cs="Times New Roman"/>
          <w:szCs w:val="24"/>
        </w:rPr>
        <w:tab/>
      </w:r>
      <w:r w:rsidR="008313FD">
        <w:rPr>
          <w:rFonts w:ascii="Times New Roman" w:hAnsi="Times New Roman" w:cs="Times New Roman"/>
          <w:szCs w:val="24"/>
        </w:rPr>
        <w:tab/>
      </w:r>
      <w:r w:rsidR="006B3D7D" w:rsidRPr="004615D7">
        <w:rPr>
          <w:rFonts w:ascii="Times New Roman" w:hAnsi="Times New Roman" w:cs="Times New Roman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   </w:t>
      </w:r>
      <w:r w:rsidR="000C17E2" w:rsidRPr="004615D7">
        <w:rPr>
          <w:rFonts w:ascii="Times New Roman" w:hAnsi="Times New Roman" w:cs="Times New Roman"/>
          <w:szCs w:val="24"/>
        </w:rPr>
        <w:tab/>
      </w:r>
      <w:r w:rsidR="000C17E2" w:rsidRPr="004615D7">
        <w:rPr>
          <w:rFonts w:ascii="Times New Roman" w:hAnsi="Times New Roman" w:cs="Times New Roman"/>
          <w:szCs w:val="24"/>
        </w:rPr>
        <w:tab/>
      </w:r>
      <w:r w:rsidR="000C17E2" w:rsidRPr="004615D7">
        <w:rPr>
          <w:rFonts w:ascii="Times New Roman" w:hAnsi="Times New Roman" w:cs="Times New Roman"/>
          <w:szCs w:val="24"/>
        </w:rPr>
        <w:tab/>
      </w:r>
      <w:r w:rsidR="000C17E2" w:rsidRPr="004615D7">
        <w:rPr>
          <w:rFonts w:ascii="Times New Roman" w:hAnsi="Times New Roman" w:cs="Times New Roman"/>
          <w:szCs w:val="24"/>
        </w:rPr>
        <w:tab/>
      </w:r>
      <w:r w:rsidR="000C17E2" w:rsidRPr="004615D7">
        <w:rPr>
          <w:rFonts w:ascii="Times New Roman" w:hAnsi="Times New Roman" w:cs="Times New Roman"/>
          <w:szCs w:val="24"/>
        </w:rPr>
        <w:tab/>
      </w:r>
      <w:r w:rsidR="000C17E2" w:rsidRPr="004615D7">
        <w:rPr>
          <w:rFonts w:ascii="Times New Roman" w:hAnsi="Times New Roman" w:cs="Times New Roman"/>
          <w:szCs w:val="24"/>
        </w:rPr>
        <w:tab/>
      </w:r>
      <w:r w:rsidR="001376F1" w:rsidRPr="004615D7">
        <w:rPr>
          <w:rFonts w:ascii="Times New Roman" w:hAnsi="Times New Roman" w:cs="Times New Roman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</w:t>
      </w:r>
      <w:r w:rsidR="00D06E22" w:rsidRPr="004615D7">
        <w:rPr>
          <w:rFonts w:ascii="Times New Roman" w:hAnsi="Times New Roman" w:cs="Times New Roman"/>
          <w:szCs w:val="24"/>
        </w:rPr>
        <w:t xml:space="preserve">                            </w:t>
      </w:r>
    </w:p>
    <w:p w14:paraId="002B39D4" w14:textId="4BE4F5EB" w:rsidR="002C62F3" w:rsidRPr="00F67000" w:rsidRDefault="0066581E" w:rsidP="00F67000">
      <w:pPr>
        <w:spacing w:before="240"/>
        <w:rPr>
          <w:rFonts w:ascii="Times New Roman" w:hAnsi="Times New Roman" w:cs="Times New Roman"/>
          <w:b/>
          <w:sz w:val="20"/>
          <w:szCs w:val="20"/>
          <w:u w:val="single"/>
        </w:rPr>
      </w:pPr>
      <w:r w:rsidRPr="00F67000">
        <w:rPr>
          <w:rFonts w:ascii="Times New Roman" w:hAnsi="Times New Roman" w:cs="Times New Roman"/>
          <w:b/>
          <w:sz w:val="20"/>
          <w:szCs w:val="20"/>
          <w:u w:val="single"/>
        </w:rPr>
        <w:t>EXPERIENCE</w:t>
      </w:r>
    </w:p>
    <w:p w14:paraId="1ED0331E" w14:textId="77777777" w:rsidR="00E63626" w:rsidRDefault="00E63626" w:rsidP="000B5075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4AF6AEDB" w14:textId="35707E23" w:rsidR="00FD7B22" w:rsidRDefault="00FD7B22" w:rsidP="00FD7B22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Administrative Assistant/ Marketing Assistant, </w:t>
      </w:r>
      <w:r>
        <w:rPr>
          <w:rFonts w:ascii="Times New Roman" w:hAnsi="Times New Roman" w:cs="Times New Roman"/>
        </w:rPr>
        <w:t>Fleet Works</w:t>
      </w:r>
      <w:r>
        <w:rPr>
          <w:rFonts w:ascii="Times New Roman" w:hAnsi="Times New Roman" w:cs="Times New Roman"/>
          <w:bCs/>
          <w:sz w:val="20"/>
          <w:szCs w:val="20"/>
        </w:rPr>
        <w:t>, Calgary, Alberta.</w:t>
      </w: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  <w:t xml:space="preserve">             </w:t>
      </w: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  <w:t xml:space="preserve">                                                </w:t>
      </w: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  <w:t>Oct 2022- Present</w:t>
      </w:r>
    </w:p>
    <w:p w14:paraId="31E064F4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Identified and recommended changes to existing processes to improve accuracy, efficiency, and quality service.</w:t>
      </w:r>
    </w:p>
    <w:p w14:paraId="088DA934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Fulfilled office assistant responsibilities for a fast-paced chemical company</w:t>
      </w:r>
    </w:p>
    <w:p w14:paraId="3DA0EB16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Maintained customer relationships, handled shipping and communication logistics</w:t>
      </w:r>
    </w:p>
    <w:p w14:paraId="6167717F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Performed CRM data entry for all sales order</w:t>
      </w:r>
    </w:p>
    <w:p w14:paraId="587A126A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Monitored and responded to client emails</w:t>
      </w:r>
    </w:p>
    <w:p w14:paraId="5E216152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Offered guidance to in-and out-bound customers and class-goers on a daily basis.</w:t>
      </w:r>
    </w:p>
    <w:p w14:paraId="419F6772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Answered multi-line phone system, routing calls, delivering messages to staff and greeting visitors.</w:t>
      </w:r>
    </w:p>
    <w:p w14:paraId="1B506665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Coordinated and scheduled meetings and conference calls to optimize scheduling of senior staff.</w:t>
      </w:r>
    </w:p>
    <w:p w14:paraId="7674EC55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Assisted development and implementation of new administrative procedures.</w:t>
      </w:r>
    </w:p>
    <w:p w14:paraId="37B09C78" w14:textId="77777777" w:rsidR="004F212A" w:rsidRPr="00FD7B22" w:rsidRDefault="004F212A" w:rsidP="004F212A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1BA60411" w14:textId="77777777" w:rsidR="00FD7B22" w:rsidRDefault="00FD7B22" w:rsidP="00E63626">
      <w:pPr>
        <w:spacing w:after="0"/>
        <w:rPr>
          <w:rFonts w:ascii="Times New Roman" w:hAnsi="Times New Roman" w:cs="Times New Roman"/>
          <w:b/>
          <w:sz w:val="20"/>
          <w:szCs w:val="20"/>
        </w:rPr>
      </w:pPr>
    </w:p>
    <w:p w14:paraId="102779A3" w14:textId="4BB9BFBE" w:rsidR="00E63626" w:rsidRDefault="00E63626" w:rsidP="00E63626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Business Development Representative</w:t>
      </w:r>
      <w:r w:rsidR="00FD7B22">
        <w:rPr>
          <w:rFonts w:ascii="Times New Roman" w:hAnsi="Times New Roman" w:cs="Times New Roman"/>
          <w:b/>
          <w:sz w:val="20"/>
          <w:szCs w:val="20"/>
        </w:rPr>
        <w:t>/Administrative</w:t>
      </w:r>
      <w:r>
        <w:rPr>
          <w:rFonts w:ascii="Times New Roman" w:hAnsi="Times New Roman" w:cs="Times New Roman"/>
          <w:b/>
          <w:sz w:val="20"/>
          <w:szCs w:val="20"/>
        </w:rPr>
        <w:t xml:space="preserve">, </w:t>
      </w:r>
      <w:r>
        <w:rPr>
          <w:rFonts w:ascii="Times New Roman" w:hAnsi="Times New Roman" w:cs="Times New Roman"/>
        </w:rPr>
        <w:t>Mango Insurance</w:t>
      </w:r>
      <w:r>
        <w:rPr>
          <w:rFonts w:ascii="Times New Roman" w:hAnsi="Times New Roman" w:cs="Times New Roman"/>
          <w:bCs/>
          <w:sz w:val="20"/>
          <w:szCs w:val="20"/>
        </w:rPr>
        <w:t>, Calgary, Alberta.</w:t>
      </w: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  <w:t xml:space="preserve">             </w:t>
      </w: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</w:r>
      <w:r>
        <w:rPr>
          <w:rFonts w:ascii="Times New Roman" w:hAnsi="Times New Roman" w:cs="Times New Roman"/>
          <w:bCs/>
          <w:sz w:val="20"/>
          <w:szCs w:val="20"/>
        </w:rPr>
        <w:tab/>
        <w:t xml:space="preserve">                                                </w:t>
      </w:r>
      <w:r>
        <w:rPr>
          <w:rFonts w:ascii="Times New Roman" w:hAnsi="Times New Roman" w:cs="Times New Roman"/>
          <w:bCs/>
          <w:sz w:val="20"/>
          <w:szCs w:val="20"/>
        </w:rPr>
        <w:tab/>
      </w:r>
      <w:r w:rsidR="00145308">
        <w:rPr>
          <w:rFonts w:ascii="Times New Roman" w:hAnsi="Times New Roman" w:cs="Times New Roman"/>
          <w:bCs/>
          <w:sz w:val="20"/>
          <w:szCs w:val="20"/>
        </w:rPr>
        <w:t>July 2022</w:t>
      </w:r>
      <w:r>
        <w:rPr>
          <w:rFonts w:ascii="Times New Roman" w:hAnsi="Times New Roman" w:cs="Times New Roman"/>
          <w:bCs/>
          <w:sz w:val="20"/>
          <w:szCs w:val="20"/>
        </w:rPr>
        <w:t xml:space="preserve">- </w:t>
      </w:r>
      <w:r w:rsidR="00145308">
        <w:rPr>
          <w:rFonts w:ascii="Times New Roman" w:hAnsi="Times New Roman" w:cs="Times New Roman"/>
          <w:bCs/>
          <w:sz w:val="20"/>
          <w:szCs w:val="20"/>
        </w:rPr>
        <w:t>Sep 2022</w:t>
      </w:r>
    </w:p>
    <w:p w14:paraId="6F07693C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Informed customers of promotions to increase sales productivity and volume.</w:t>
      </w:r>
    </w:p>
    <w:p w14:paraId="0A5D27CC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Developed and implemented favorable pricing structures balancing firm objectives against customer targets.</w:t>
      </w:r>
    </w:p>
    <w:p w14:paraId="32CC8079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Worked with sales team to collaboratively reach targets, consistently meeting or exceeding personal quotas.</w:t>
      </w:r>
    </w:p>
    <w:p w14:paraId="6A6960BF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Negotiated prices, terms of sales and service agreements.</w:t>
      </w:r>
    </w:p>
    <w:p w14:paraId="67B16177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Identified new business opportunities through cold calling, networking, marketing and prospective database leads.</w:t>
      </w:r>
    </w:p>
    <w:p w14:paraId="1AF50985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Quoted prices, credit terms and other bid specifications.</w:t>
      </w:r>
    </w:p>
    <w:p w14:paraId="457AED63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Served customers with knowledgeable, friendly support at every stage of shopping and purchasing.</w:t>
      </w:r>
    </w:p>
    <w:p w14:paraId="17F1C00A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Gained customer trust and confidence by demonstrating compelling, persuasive and composed professional demeanor.</w:t>
      </w:r>
    </w:p>
    <w:p w14:paraId="306107A4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Built relationships with customers and community to promote long term business growth.</w:t>
      </w:r>
    </w:p>
    <w:p w14:paraId="404B3F47" w14:textId="138F3407" w:rsid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Greeted customers and offered assistance with selecting merchandise, finding accessories and completing purchases.</w:t>
      </w:r>
    </w:p>
    <w:p w14:paraId="77CBA3B7" w14:textId="77777777" w:rsidR="004F212A" w:rsidRPr="004F212A" w:rsidRDefault="004F212A" w:rsidP="004F212A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05A239A0" w14:textId="28FD89F0" w:rsidR="003865CF" w:rsidRPr="004F212A" w:rsidRDefault="00471930" w:rsidP="00E21D3B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Independent</w:t>
      </w:r>
      <w:r w:rsidR="009C0179">
        <w:rPr>
          <w:rFonts w:ascii="Times New Roman" w:hAnsi="Times New Roman" w:cs="Times New Roman"/>
          <w:b/>
          <w:sz w:val="20"/>
          <w:szCs w:val="20"/>
        </w:rPr>
        <w:t xml:space="preserve"> Sub</w:t>
      </w:r>
      <w:r>
        <w:rPr>
          <w:rFonts w:ascii="Times New Roman" w:hAnsi="Times New Roman" w:cs="Times New Roman"/>
          <w:b/>
          <w:sz w:val="20"/>
          <w:szCs w:val="20"/>
        </w:rPr>
        <w:t xml:space="preserve"> Contractor</w:t>
      </w:r>
      <w:r w:rsidR="00FD7B22">
        <w:rPr>
          <w:rFonts w:ascii="Times New Roman" w:hAnsi="Times New Roman" w:cs="Times New Roman"/>
          <w:b/>
          <w:sz w:val="20"/>
          <w:szCs w:val="20"/>
        </w:rPr>
        <w:t>/Admin Assistant</w:t>
      </w:r>
      <w:r w:rsidR="000B5075">
        <w:rPr>
          <w:rFonts w:ascii="Times New Roman" w:hAnsi="Times New Roman" w:cs="Times New Roman"/>
          <w:b/>
          <w:sz w:val="20"/>
          <w:szCs w:val="20"/>
        </w:rPr>
        <w:t>,</w:t>
      </w:r>
      <w:r w:rsidR="00C660CF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C660CF" w:rsidRPr="00C660CF">
        <w:rPr>
          <w:rFonts w:ascii="Times New Roman" w:hAnsi="Times New Roman" w:cs="Times New Roman"/>
        </w:rPr>
        <w:t>12777835 CANADA INC</w:t>
      </w:r>
      <w:r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C660CF">
        <w:rPr>
          <w:rFonts w:ascii="Times New Roman" w:hAnsi="Times New Roman" w:cs="Times New Roman"/>
          <w:bCs/>
          <w:sz w:val="20"/>
          <w:szCs w:val="20"/>
        </w:rPr>
        <w:t>Dartmouth</w:t>
      </w:r>
      <w:r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C660CF">
        <w:rPr>
          <w:rFonts w:ascii="Times New Roman" w:hAnsi="Times New Roman" w:cs="Times New Roman"/>
          <w:bCs/>
          <w:sz w:val="20"/>
          <w:szCs w:val="20"/>
        </w:rPr>
        <w:t>Nova Scotia</w:t>
      </w:r>
      <w:r w:rsidR="000B5075">
        <w:rPr>
          <w:rFonts w:ascii="Times New Roman" w:hAnsi="Times New Roman" w:cs="Times New Roman"/>
          <w:bCs/>
          <w:sz w:val="20"/>
          <w:szCs w:val="20"/>
        </w:rPr>
        <w:t>.</w:t>
      </w:r>
      <w:r w:rsidR="000B5075">
        <w:rPr>
          <w:rFonts w:ascii="Times New Roman" w:hAnsi="Times New Roman" w:cs="Times New Roman"/>
          <w:bCs/>
          <w:sz w:val="20"/>
          <w:szCs w:val="20"/>
        </w:rPr>
        <w:tab/>
      </w:r>
      <w:r w:rsidR="000B5075">
        <w:rPr>
          <w:rFonts w:ascii="Times New Roman" w:hAnsi="Times New Roman" w:cs="Times New Roman"/>
          <w:bCs/>
          <w:sz w:val="20"/>
          <w:szCs w:val="20"/>
        </w:rPr>
        <w:tab/>
      </w:r>
      <w:r w:rsidR="000B5075">
        <w:rPr>
          <w:rFonts w:ascii="Times New Roman" w:hAnsi="Times New Roman" w:cs="Times New Roman"/>
          <w:bCs/>
          <w:sz w:val="20"/>
          <w:szCs w:val="20"/>
        </w:rPr>
        <w:tab/>
      </w:r>
      <w:r w:rsidR="000B5075">
        <w:rPr>
          <w:rFonts w:ascii="Times New Roman" w:hAnsi="Times New Roman" w:cs="Times New Roman"/>
          <w:bCs/>
          <w:sz w:val="20"/>
          <w:szCs w:val="20"/>
        </w:rPr>
        <w:tab/>
      </w:r>
      <w:r w:rsidR="000B5075">
        <w:rPr>
          <w:rFonts w:ascii="Times New Roman" w:hAnsi="Times New Roman" w:cs="Times New Roman"/>
          <w:bCs/>
          <w:sz w:val="20"/>
          <w:szCs w:val="20"/>
        </w:rPr>
        <w:tab/>
      </w:r>
      <w:r w:rsidR="000B5075">
        <w:rPr>
          <w:rFonts w:ascii="Times New Roman" w:hAnsi="Times New Roman" w:cs="Times New Roman"/>
          <w:bCs/>
          <w:sz w:val="20"/>
          <w:szCs w:val="20"/>
        </w:rPr>
        <w:tab/>
      </w:r>
      <w:r w:rsidR="005D60A4">
        <w:rPr>
          <w:rFonts w:ascii="Times New Roman" w:hAnsi="Times New Roman" w:cs="Times New Roman"/>
          <w:bCs/>
          <w:sz w:val="20"/>
          <w:szCs w:val="20"/>
        </w:rPr>
        <w:t xml:space="preserve">             </w:t>
      </w:r>
      <w:r w:rsidR="000B5075">
        <w:rPr>
          <w:rFonts w:ascii="Times New Roman" w:hAnsi="Times New Roman" w:cs="Times New Roman"/>
          <w:bCs/>
          <w:sz w:val="20"/>
          <w:szCs w:val="20"/>
        </w:rPr>
        <w:tab/>
      </w:r>
      <w:r w:rsidR="000B5075">
        <w:rPr>
          <w:rFonts w:ascii="Times New Roman" w:hAnsi="Times New Roman" w:cs="Times New Roman"/>
          <w:bCs/>
          <w:sz w:val="20"/>
          <w:szCs w:val="20"/>
        </w:rPr>
        <w:tab/>
      </w:r>
      <w:r w:rsidR="000B5075">
        <w:rPr>
          <w:rFonts w:ascii="Times New Roman" w:hAnsi="Times New Roman" w:cs="Times New Roman"/>
          <w:bCs/>
          <w:sz w:val="20"/>
          <w:szCs w:val="20"/>
        </w:rPr>
        <w:tab/>
        <w:t xml:space="preserve">                 </w:t>
      </w:r>
      <w:r w:rsidR="005D60A4">
        <w:rPr>
          <w:rFonts w:ascii="Times New Roman" w:hAnsi="Times New Roman" w:cs="Times New Roman"/>
          <w:bCs/>
          <w:sz w:val="20"/>
          <w:szCs w:val="20"/>
        </w:rPr>
        <w:t xml:space="preserve">                 </w:t>
      </w:r>
      <w:r w:rsidR="001E799B">
        <w:rPr>
          <w:rFonts w:ascii="Times New Roman" w:hAnsi="Times New Roman" w:cs="Times New Roman"/>
          <w:bCs/>
          <w:sz w:val="20"/>
          <w:szCs w:val="20"/>
        </w:rPr>
        <w:t xml:space="preserve">          </w:t>
      </w:r>
      <w:r w:rsidR="005D60A4">
        <w:rPr>
          <w:rFonts w:ascii="Times New Roman" w:hAnsi="Times New Roman" w:cs="Times New Roman"/>
          <w:bCs/>
          <w:sz w:val="20"/>
          <w:szCs w:val="20"/>
        </w:rPr>
        <w:t xml:space="preserve">   </w:t>
      </w:r>
      <w:r w:rsidR="00C660CF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145308">
        <w:rPr>
          <w:rFonts w:ascii="Times New Roman" w:hAnsi="Times New Roman" w:cs="Times New Roman"/>
          <w:bCs/>
          <w:sz w:val="20"/>
          <w:szCs w:val="20"/>
        </w:rPr>
        <w:t>Feb</w:t>
      </w:r>
      <w:r w:rsidR="00C660CF">
        <w:rPr>
          <w:rFonts w:ascii="Times New Roman" w:hAnsi="Times New Roman" w:cs="Times New Roman"/>
          <w:bCs/>
          <w:sz w:val="20"/>
          <w:szCs w:val="20"/>
        </w:rPr>
        <w:t xml:space="preserve"> 202</w:t>
      </w:r>
      <w:r w:rsidR="00145308">
        <w:rPr>
          <w:rFonts w:ascii="Times New Roman" w:hAnsi="Times New Roman" w:cs="Times New Roman"/>
          <w:bCs/>
          <w:sz w:val="20"/>
          <w:szCs w:val="20"/>
        </w:rPr>
        <w:t>2</w:t>
      </w:r>
      <w:r w:rsidR="00C660CF">
        <w:rPr>
          <w:rFonts w:ascii="Times New Roman" w:hAnsi="Times New Roman" w:cs="Times New Roman"/>
          <w:bCs/>
          <w:sz w:val="20"/>
          <w:szCs w:val="20"/>
        </w:rPr>
        <w:t xml:space="preserve">- </w:t>
      </w:r>
      <w:r w:rsidR="00145308">
        <w:rPr>
          <w:rFonts w:ascii="Times New Roman" w:hAnsi="Times New Roman" w:cs="Times New Roman"/>
          <w:bCs/>
          <w:sz w:val="20"/>
          <w:szCs w:val="20"/>
        </w:rPr>
        <w:t>June 2022</w:t>
      </w:r>
      <w:r w:rsidR="003865CF" w:rsidRPr="00E21D3B">
        <w:rPr>
          <w:rFonts w:ascii="Times New Roman" w:hAnsi="Times New Roman" w:cs="Times New Roman"/>
        </w:rPr>
        <w:t>.</w:t>
      </w:r>
    </w:p>
    <w:p w14:paraId="6B5491BB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Used critical thinking to break down problems, evaluate solutions and make decisions.</w:t>
      </w:r>
    </w:p>
    <w:p w14:paraId="2667A8A6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Learned and adapted quickly to new technology and software applications.</w:t>
      </w:r>
    </w:p>
    <w:p w14:paraId="71BDA991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Proved successful working within tight deadlines and a fast-paced environment.</w:t>
      </w:r>
    </w:p>
    <w:p w14:paraId="141F0189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Organized and detail-oriented with a strong work ethic.</w:t>
      </w:r>
    </w:p>
    <w:p w14:paraId="048AA0F1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Worked well in a team setting, providing support and guidance.</w:t>
      </w:r>
    </w:p>
    <w:p w14:paraId="554CEB8E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Demonstrated respect, friendliness and willingness to help wherever needed.</w:t>
      </w:r>
    </w:p>
    <w:p w14:paraId="5B948238" w14:textId="5A54A601" w:rsid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Managed time efficiently in order to complete all tasks within deadlines</w:t>
      </w:r>
    </w:p>
    <w:p w14:paraId="7C715E62" w14:textId="77777777" w:rsidR="004F212A" w:rsidRPr="003865CF" w:rsidRDefault="004F212A" w:rsidP="004F212A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4C88818A" w14:textId="6FB2C854" w:rsidR="00963617" w:rsidRPr="000B5075" w:rsidRDefault="00FD7B22" w:rsidP="00963617">
      <w:pPr>
        <w:spacing w:after="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Administrative Assistant</w:t>
      </w:r>
      <w:r w:rsidR="00C660CF">
        <w:rPr>
          <w:rFonts w:ascii="Times New Roman" w:hAnsi="Times New Roman" w:cs="Times New Roman"/>
          <w:b/>
          <w:sz w:val="20"/>
          <w:szCs w:val="20"/>
        </w:rPr>
        <w:t xml:space="preserve"> / </w:t>
      </w:r>
      <w:r>
        <w:rPr>
          <w:rFonts w:ascii="Times New Roman" w:hAnsi="Times New Roman" w:cs="Times New Roman"/>
          <w:b/>
          <w:sz w:val="20"/>
          <w:szCs w:val="20"/>
        </w:rPr>
        <w:t>Insurance Advisor</w:t>
      </w:r>
      <w:r w:rsidR="006D1C69" w:rsidRPr="000B5075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C660CF">
        <w:rPr>
          <w:rFonts w:ascii="Times New Roman" w:hAnsi="Times New Roman" w:cs="Times New Roman"/>
          <w:bCs/>
          <w:sz w:val="20"/>
          <w:szCs w:val="20"/>
        </w:rPr>
        <w:t>Crossroads Insurance</w:t>
      </w:r>
      <w:r w:rsidR="006D1C69" w:rsidRPr="000B5075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C660CF">
        <w:rPr>
          <w:rFonts w:ascii="Times New Roman" w:hAnsi="Times New Roman" w:cs="Times New Roman"/>
          <w:bCs/>
          <w:sz w:val="20"/>
          <w:szCs w:val="20"/>
        </w:rPr>
        <w:t>Winnipeg</w:t>
      </w:r>
      <w:r w:rsidR="006D1C69" w:rsidRPr="000B5075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C660CF">
        <w:rPr>
          <w:rFonts w:ascii="Times New Roman" w:hAnsi="Times New Roman" w:cs="Times New Roman"/>
          <w:bCs/>
          <w:sz w:val="20"/>
          <w:szCs w:val="20"/>
        </w:rPr>
        <w:t>Manitoba</w:t>
      </w:r>
      <w:r w:rsidR="007956A2" w:rsidRPr="000B5075">
        <w:rPr>
          <w:rFonts w:ascii="Times New Roman" w:hAnsi="Times New Roman" w:cs="Times New Roman"/>
          <w:b/>
          <w:sz w:val="20"/>
          <w:szCs w:val="20"/>
        </w:rPr>
        <w:tab/>
      </w:r>
      <w:r w:rsidR="0066581E" w:rsidRPr="000B5075">
        <w:rPr>
          <w:rFonts w:ascii="Times New Roman" w:hAnsi="Times New Roman" w:cs="Times New Roman"/>
          <w:b/>
          <w:sz w:val="20"/>
          <w:szCs w:val="20"/>
        </w:rPr>
        <w:tab/>
      </w:r>
      <w:r w:rsidR="0066581E" w:rsidRPr="000B5075">
        <w:rPr>
          <w:rFonts w:ascii="Times New Roman" w:hAnsi="Times New Roman" w:cs="Times New Roman"/>
          <w:b/>
          <w:sz w:val="20"/>
          <w:szCs w:val="20"/>
        </w:rPr>
        <w:tab/>
      </w:r>
      <w:r w:rsidR="0066581E" w:rsidRPr="000B5075">
        <w:rPr>
          <w:rFonts w:ascii="Times New Roman" w:hAnsi="Times New Roman" w:cs="Times New Roman"/>
          <w:b/>
          <w:sz w:val="20"/>
          <w:szCs w:val="20"/>
        </w:rPr>
        <w:tab/>
        <w:t xml:space="preserve">     </w:t>
      </w:r>
      <w:r w:rsidR="002226A9" w:rsidRPr="000B5075">
        <w:rPr>
          <w:rFonts w:ascii="Times New Roman" w:hAnsi="Times New Roman" w:cs="Times New Roman"/>
          <w:b/>
          <w:sz w:val="20"/>
          <w:szCs w:val="20"/>
        </w:rPr>
        <w:t xml:space="preserve">                  </w:t>
      </w:r>
      <w:r w:rsidR="003311CD" w:rsidRPr="000B5075">
        <w:rPr>
          <w:rFonts w:ascii="Times New Roman" w:hAnsi="Times New Roman" w:cs="Times New Roman"/>
          <w:b/>
          <w:sz w:val="20"/>
          <w:szCs w:val="20"/>
        </w:rPr>
        <w:tab/>
      </w:r>
      <w:r w:rsidR="003311CD" w:rsidRPr="000B5075">
        <w:rPr>
          <w:rFonts w:ascii="Times New Roman" w:hAnsi="Times New Roman" w:cs="Times New Roman"/>
          <w:b/>
          <w:sz w:val="20"/>
          <w:szCs w:val="20"/>
        </w:rPr>
        <w:tab/>
      </w:r>
      <w:r w:rsidR="003311CD" w:rsidRPr="000B5075">
        <w:rPr>
          <w:rFonts w:ascii="Times New Roman" w:hAnsi="Times New Roman" w:cs="Times New Roman"/>
          <w:b/>
          <w:sz w:val="20"/>
          <w:szCs w:val="20"/>
        </w:rPr>
        <w:tab/>
      </w:r>
      <w:r w:rsidR="003311CD" w:rsidRPr="000B5075">
        <w:rPr>
          <w:rFonts w:ascii="Times New Roman" w:hAnsi="Times New Roman" w:cs="Times New Roman"/>
          <w:b/>
          <w:sz w:val="20"/>
          <w:szCs w:val="20"/>
        </w:rPr>
        <w:tab/>
      </w:r>
      <w:r w:rsidR="003311CD" w:rsidRPr="000B5075">
        <w:rPr>
          <w:rFonts w:ascii="Times New Roman" w:hAnsi="Times New Roman" w:cs="Times New Roman"/>
          <w:b/>
          <w:sz w:val="20"/>
          <w:szCs w:val="20"/>
        </w:rPr>
        <w:tab/>
      </w:r>
      <w:r w:rsidR="003311CD" w:rsidRPr="000B5075">
        <w:rPr>
          <w:rFonts w:ascii="Times New Roman" w:hAnsi="Times New Roman" w:cs="Times New Roman"/>
          <w:b/>
          <w:sz w:val="20"/>
          <w:szCs w:val="20"/>
        </w:rPr>
        <w:tab/>
      </w:r>
      <w:r w:rsidR="003311CD" w:rsidRPr="000B5075">
        <w:rPr>
          <w:rFonts w:ascii="Times New Roman" w:hAnsi="Times New Roman" w:cs="Times New Roman"/>
          <w:b/>
          <w:sz w:val="20"/>
          <w:szCs w:val="20"/>
        </w:rPr>
        <w:tab/>
      </w:r>
      <w:r w:rsidR="003311CD" w:rsidRPr="000B5075">
        <w:rPr>
          <w:rFonts w:ascii="Times New Roman" w:hAnsi="Times New Roman" w:cs="Times New Roman"/>
          <w:b/>
          <w:sz w:val="20"/>
          <w:szCs w:val="20"/>
        </w:rPr>
        <w:tab/>
      </w:r>
      <w:r w:rsidR="006D1C69" w:rsidRPr="000B5075">
        <w:rPr>
          <w:rFonts w:ascii="Times New Roman" w:hAnsi="Times New Roman" w:cs="Times New Roman"/>
          <w:b/>
          <w:sz w:val="20"/>
          <w:szCs w:val="20"/>
        </w:rPr>
        <w:t xml:space="preserve">     </w:t>
      </w:r>
      <w:r w:rsidR="00C660CF">
        <w:rPr>
          <w:rFonts w:ascii="Times New Roman" w:hAnsi="Times New Roman" w:cs="Times New Roman"/>
          <w:bCs/>
          <w:sz w:val="20"/>
          <w:szCs w:val="20"/>
        </w:rPr>
        <w:t>April</w:t>
      </w:r>
      <w:r w:rsidR="00D64249" w:rsidRPr="000B5075">
        <w:rPr>
          <w:rFonts w:ascii="Times New Roman" w:hAnsi="Times New Roman" w:cs="Times New Roman"/>
          <w:bCs/>
          <w:sz w:val="20"/>
          <w:szCs w:val="20"/>
        </w:rPr>
        <w:t xml:space="preserve"> 20</w:t>
      </w:r>
      <w:r w:rsidR="00C660CF">
        <w:rPr>
          <w:rFonts w:ascii="Times New Roman" w:hAnsi="Times New Roman" w:cs="Times New Roman"/>
          <w:bCs/>
          <w:sz w:val="20"/>
          <w:szCs w:val="20"/>
        </w:rPr>
        <w:t>21</w:t>
      </w:r>
      <w:r w:rsidR="00D64249" w:rsidRPr="000B507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C660CF">
        <w:rPr>
          <w:rFonts w:ascii="Times New Roman" w:hAnsi="Times New Roman" w:cs="Times New Roman"/>
          <w:bCs/>
          <w:sz w:val="20"/>
          <w:szCs w:val="20"/>
        </w:rPr>
        <w:t>–</w:t>
      </w:r>
      <w:r w:rsidR="00D64249" w:rsidRPr="000B5075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C660CF">
        <w:rPr>
          <w:rFonts w:ascii="Times New Roman" w:hAnsi="Times New Roman" w:cs="Times New Roman"/>
          <w:bCs/>
          <w:sz w:val="20"/>
          <w:szCs w:val="20"/>
        </w:rPr>
        <w:t>Sep 2021</w:t>
      </w:r>
    </w:p>
    <w:p w14:paraId="7E903A4C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Answered telephone inquiries and did administrative duties in the office.</w:t>
      </w:r>
    </w:p>
    <w:p w14:paraId="7E196579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Scheduled office meetings and client appointments for staff teams.</w:t>
      </w:r>
    </w:p>
    <w:p w14:paraId="2F56DA81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Managed phone and email correspondence and handled incoming and outgoing mail and faxes.</w:t>
      </w:r>
    </w:p>
    <w:p w14:paraId="320950F8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Liaised between clients and vendors and maintained effective lines of communication.</w:t>
      </w:r>
    </w:p>
    <w:p w14:paraId="2A740639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Opened and properly distributed incoming mail to promote quicker response to client inquiries.</w:t>
      </w:r>
    </w:p>
    <w:p w14:paraId="401F812A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Established administrative work procedures to track staff's daily tasks.</w:t>
      </w:r>
    </w:p>
    <w:p w14:paraId="13AAF48A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Received and sorted incoming mail and packages to record, dispatch, or distribute to correct recipient.</w:t>
      </w:r>
    </w:p>
    <w:p w14:paraId="2074022A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Created and maintained detailed administrative processes and procedures to drive efficiency and accuracy.</w:t>
      </w:r>
    </w:p>
    <w:p w14:paraId="37DB992E" w14:textId="3123B95C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Answered multi-line phone system, routing calls, delivering messages to staff and greeting visitors.</w:t>
      </w:r>
    </w:p>
    <w:p w14:paraId="7B8B7C91" w14:textId="77777777" w:rsidR="004F212A" w:rsidRPr="004F212A" w:rsidRDefault="004F212A" w:rsidP="004F212A">
      <w:pPr>
        <w:pStyle w:val="ListParagraph"/>
        <w:spacing w:line="240" w:lineRule="auto"/>
        <w:rPr>
          <w:rFonts w:ascii="Nunito" w:hAnsi="Nunito"/>
          <w:color w:val="002D6B"/>
        </w:rPr>
      </w:pPr>
    </w:p>
    <w:p w14:paraId="54EB4E5B" w14:textId="4731555E" w:rsidR="00B80CC7" w:rsidRDefault="00FD7B22" w:rsidP="00B80CC7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0"/>
          <w:szCs w:val="20"/>
          <w:lang w:val="fr-FR"/>
        </w:rPr>
        <w:lastRenderedPageBreak/>
        <w:t xml:space="preserve">Administrative Assistant / </w:t>
      </w:r>
      <w:r w:rsidR="00C660CF" w:rsidRPr="00091CA6">
        <w:rPr>
          <w:rFonts w:ascii="Times New Roman" w:hAnsi="Times New Roman" w:cs="Times New Roman"/>
          <w:b/>
          <w:sz w:val="20"/>
          <w:szCs w:val="20"/>
          <w:lang w:val="fr-FR"/>
        </w:rPr>
        <w:t>Insurance Advisor</w:t>
      </w:r>
      <w:r w:rsidR="00CF75DC" w:rsidRPr="00091CA6">
        <w:rPr>
          <w:rFonts w:ascii="Times New Roman" w:hAnsi="Times New Roman" w:cs="Times New Roman"/>
          <w:b/>
          <w:sz w:val="20"/>
          <w:szCs w:val="20"/>
          <w:lang w:val="fr-FR"/>
        </w:rPr>
        <w:t>,</w:t>
      </w:r>
      <w:r w:rsidR="00C660CF" w:rsidRPr="00091CA6">
        <w:rPr>
          <w:rFonts w:ascii="Times New Roman" w:hAnsi="Times New Roman" w:cs="Times New Roman"/>
          <w:b/>
          <w:sz w:val="20"/>
          <w:szCs w:val="20"/>
          <w:lang w:val="fr-FR"/>
        </w:rPr>
        <w:t xml:space="preserve"> </w:t>
      </w:r>
      <w:r w:rsidR="00C660CF" w:rsidRPr="00CB0375">
        <w:rPr>
          <w:rFonts w:ascii="Times New Roman" w:hAnsi="Times New Roman" w:cs="Times New Roman"/>
          <w:bCs/>
          <w:sz w:val="20"/>
          <w:szCs w:val="20"/>
          <w:lang w:val="fr-FR"/>
        </w:rPr>
        <w:t>The Co-Operators</w:t>
      </w:r>
      <w:r w:rsidR="00C660CF" w:rsidRPr="00091CA6">
        <w:rPr>
          <w:rFonts w:ascii="Times New Roman" w:hAnsi="Times New Roman" w:cs="Times New Roman"/>
          <w:b/>
          <w:sz w:val="20"/>
          <w:szCs w:val="20"/>
          <w:lang w:val="fr-FR"/>
        </w:rPr>
        <w:t xml:space="preserve">, </w:t>
      </w:r>
      <w:r w:rsidR="00C660CF" w:rsidRPr="00091CA6">
        <w:rPr>
          <w:rFonts w:ascii="Times New Roman" w:hAnsi="Times New Roman" w:cs="Times New Roman"/>
          <w:bCs/>
          <w:sz w:val="20"/>
          <w:szCs w:val="20"/>
        </w:rPr>
        <w:t>Dauphin</w:t>
      </w:r>
      <w:r w:rsidR="00CF75DC" w:rsidRPr="00091CA6">
        <w:rPr>
          <w:rFonts w:ascii="Times New Roman" w:hAnsi="Times New Roman" w:cs="Times New Roman"/>
          <w:bCs/>
          <w:sz w:val="20"/>
          <w:szCs w:val="20"/>
        </w:rPr>
        <w:t xml:space="preserve">, </w:t>
      </w:r>
      <w:r w:rsidR="00C660CF" w:rsidRPr="00091CA6">
        <w:rPr>
          <w:rFonts w:ascii="Times New Roman" w:hAnsi="Times New Roman" w:cs="Times New Roman"/>
          <w:bCs/>
          <w:sz w:val="20"/>
          <w:szCs w:val="20"/>
        </w:rPr>
        <w:t>Manitoba</w:t>
      </w:r>
      <w:r w:rsidR="00CF75DC" w:rsidRPr="00091CA6">
        <w:rPr>
          <w:rFonts w:ascii="Times New Roman" w:hAnsi="Times New Roman" w:cs="Times New Roman"/>
          <w:b/>
          <w:sz w:val="20"/>
          <w:szCs w:val="20"/>
          <w:lang w:val="fr-FR"/>
        </w:rPr>
        <w:t xml:space="preserve">                                     </w:t>
      </w:r>
      <w:r w:rsidR="00D64249" w:rsidRPr="00091CA6">
        <w:rPr>
          <w:rFonts w:ascii="Times New Roman" w:hAnsi="Times New Roman" w:cs="Times New Roman"/>
          <w:b/>
          <w:sz w:val="20"/>
          <w:szCs w:val="20"/>
          <w:lang w:val="fr-FR"/>
        </w:rPr>
        <w:tab/>
      </w:r>
      <w:r w:rsidR="00D64249" w:rsidRPr="00091CA6">
        <w:rPr>
          <w:rFonts w:ascii="Times New Roman" w:hAnsi="Times New Roman" w:cs="Times New Roman"/>
          <w:b/>
          <w:sz w:val="20"/>
          <w:szCs w:val="20"/>
          <w:lang w:val="fr-FR"/>
        </w:rPr>
        <w:tab/>
      </w:r>
      <w:r w:rsidR="00D64249" w:rsidRPr="00091CA6">
        <w:rPr>
          <w:rFonts w:ascii="Times New Roman" w:hAnsi="Times New Roman" w:cs="Times New Roman"/>
          <w:b/>
          <w:sz w:val="20"/>
          <w:szCs w:val="20"/>
          <w:lang w:val="fr-FR"/>
        </w:rPr>
        <w:tab/>
      </w:r>
      <w:r w:rsidR="00D64249" w:rsidRPr="00091CA6">
        <w:rPr>
          <w:rFonts w:ascii="Times New Roman" w:hAnsi="Times New Roman" w:cs="Times New Roman"/>
          <w:b/>
          <w:sz w:val="20"/>
          <w:szCs w:val="20"/>
          <w:lang w:val="fr-FR"/>
        </w:rPr>
        <w:tab/>
      </w:r>
      <w:r w:rsidR="00D64249" w:rsidRPr="00091CA6">
        <w:rPr>
          <w:rFonts w:ascii="Times New Roman" w:hAnsi="Times New Roman" w:cs="Times New Roman"/>
          <w:b/>
          <w:sz w:val="20"/>
          <w:szCs w:val="20"/>
          <w:lang w:val="fr-FR"/>
        </w:rPr>
        <w:tab/>
      </w:r>
      <w:r w:rsidR="00D64249" w:rsidRPr="00091CA6">
        <w:rPr>
          <w:rFonts w:ascii="Times New Roman" w:hAnsi="Times New Roman" w:cs="Times New Roman"/>
        </w:rPr>
        <w:tab/>
      </w:r>
      <w:r w:rsidR="00D64249" w:rsidRPr="00091CA6">
        <w:rPr>
          <w:rFonts w:ascii="Times New Roman" w:hAnsi="Times New Roman" w:cs="Times New Roman"/>
        </w:rPr>
        <w:tab/>
      </w:r>
      <w:r w:rsidR="00D64249" w:rsidRPr="00091CA6">
        <w:rPr>
          <w:rFonts w:ascii="Times New Roman" w:hAnsi="Times New Roman" w:cs="Times New Roman"/>
        </w:rPr>
        <w:tab/>
      </w:r>
      <w:r w:rsidR="00D64249" w:rsidRPr="00091CA6">
        <w:rPr>
          <w:rFonts w:ascii="Times New Roman" w:hAnsi="Times New Roman" w:cs="Times New Roman"/>
        </w:rPr>
        <w:tab/>
      </w:r>
      <w:r w:rsidR="00D64249" w:rsidRPr="00091CA6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9D59F0" w:rsidRPr="00091CA6">
        <w:rPr>
          <w:rFonts w:ascii="Times New Roman" w:hAnsi="Times New Roman" w:cs="Times New Roman"/>
        </w:rPr>
        <w:t>Jan 2020</w:t>
      </w:r>
      <w:r w:rsidR="00B80CC7">
        <w:rPr>
          <w:rFonts w:ascii="Times New Roman" w:hAnsi="Times New Roman" w:cs="Times New Roman"/>
        </w:rPr>
        <w:t>- Apr 2021</w:t>
      </w:r>
    </w:p>
    <w:p w14:paraId="60EE6C5E" w14:textId="77777777" w:rsidR="004F212A" w:rsidRPr="004F212A" w:rsidRDefault="004F212A" w:rsidP="004F212A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Adjusted client policy plans as requested, calculating and providing new quotes based on coverage details</w:t>
      </w:r>
    </w:p>
    <w:p w14:paraId="35C048B0" w14:textId="77777777" w:rsidR="004F212A" w:rsidRPr="004F212A" w:rsidRDefault="004F212A" w:rsidP="004F212A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Organized all hard copy documents electronically</w:t>
      </w:r>
    </w:p>
    <w:p w14:paraId="2CB1490D" w14:textId="77777777" w:rsidR="004F212A" w:rsidRPr="004F212A" w:rsidRDefault="004F212A" w:rsidP="004F212A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Diligently responded to email inquiries within 12 hours of receipt</w:t>
      </w:r>
    </w:p>
    <w:p w14:paraId="284C4BA5" w14:textId="77777777" w:rsidR="004F212A" w:rsidRPr="004F212A" w:rsidRDefault="004F212A" w:rsidP="004F212A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Utilized proprietary software for entering customer information into a computerized database</w:t>
      </w:r>
    </w:p>
    <w:p w14:paraId="11FEBD34" w14:textId="77777777" w:rsidR="004F212A" w:rsidRPr="004F212A" w:rsidRDefault="004F212A" w:rsidP="004F212A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Scheduled teleconference meetings with all parties to assist in resolving outstanding issues</w:t>
      </w:r>
    </w:p>
    <w:p w14:paraId="74AD3992" w14:textId="77777777" w:rsidR="004F212A" w:rsidRPr="004F212A" w:rsidRDefault="004F212A" w:rsidP="004F212A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Working closely with commercial marketing, sales and account management to achieve business goals.</w:t>
      </w:r>
    </w:p>
    <w:p w14:paraId="34869365" w14:textId="77777777" w:rsidR="004F212A" w:rsidRPr="004F212A" w:rsidRDefault="004F212A" w:rsidP="004F212A">
      <w:pPr>
        <w:pStyle w:val="ListParagraph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Managed filing system, entered data and completed other clerical tasks.</w:t>
      </w:r>
    </w:p>
    <w:p w14:paraId="5FB4C0C2" w14:textId="77777777" w:rsidR="004F212A" w:rsidRPr="004F212A" w:rsidRDefault="004F212A" w:rsidP="004F212A">
      <w:pPr>
        <w:spacing w:line="240" w:lineRule="auto"/>
        <w:rPr>
          <w:rFonts w:ascii="Times New Roman" w:hAnsi="Times New Roman" w:cs="Times New Roman"/>
        </w:rPr>
      </w:pPr>
    </w:p>
    <w:p w14:paraId="4B275BCD" w14:textId="77777777" w:rsidR="00131969" w:rsidRDefault="00C660CF" w:rsidP="006D69D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sz w:val="20"/>
          <w:szCs w:val="20"/>
        </w:rPr>
        <w:t>Team Leader</w:t>
      </w:r>
      <w:r w:rsidR="006309E7" w:rsidRPr="000B5075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D352F9">
        <w:rPr>
          <w:rFonts w:ascii="Times New Roman" w:hAnsi="Times New Roman" w:cs="Times New Roman"/>
          <w:b/>
          <w:sz w:val="20"/>
          <w:szCs w:val="20"/>
        </w:rPr>
        <w:t xml:space="preserve">Tim Horton’s, </w:t>
      </w:r>
      <w:r>
        <w:rPr>
          <w:rFonts w:ascii="Times New Roman" w:hAnsi="Times New Roman" w:cs="Times New Roman"/>
          <w:bCs/>
          <w:sz w:val="20"/>
          <w:szCs w:val="20"/>
        </w:rPr>
        <w:t>Dauphin</w:t>
      </w:r>
      <w:r w:rsidR="006309E7" w:rsidRPr="000B5075">
        <w:rPr>
          <w:rFonts w:ascii="Times New Roman" w:hAnsi="Times New Roman" w:cs="Times New Roman"/>
          <w:bCs/>
          <w:sz w:val="20"/>
          <w:szCs w:val="20"/>
        </w:rPr>
        <w:t>,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505610">
        <w:rPr>
          <w:rFonts w:ascii="Times New Roman" w:hAnsi="Times New Roman" w:cs="Times New Roman"/>
        </w:rPr>
        <w:t>Manitoba</w:t>
      </w:r>
      <w:r w:rsidR="003E40D8" w:rsidRPr="00505610">
        <w:rPr>
          <w:rFonts w:ascii="Times New Roman" w:hAnsi="Times New Roman" w:cs="Times New Roman"/>
        </w:rPr>
        <w:t xml:space="preserve">         </w:t>
      </w:r>
    </w:p>
    <w:p w14:paraId="280A439E" w14:textId="73E8F058" w:rsidR="00B80CC7" w:rsidRDefault="003E40D8" w:rsidP="00B80CC7">
      <w:pPr>
        <w:spacing w:after="0"/>
        <w:rPr>
          <w:rFonts w:ascii="Times New Roman" w:hAnsi="Times New Roman" w:cs="Times New Roman"/>
        </w:rPr>
      </w:pPr>
      <w:r w:rsidRPr="00505610">
        <w:rPr>
          <w:rFonts w:ascii="Times New Roman" w:hAnsi="Times New Roman" w:cs="Times New Roman"/>
        </w:rPr>
        <w:t xml:space="preserve">                                                                                                                           </w:t>
      </w:r>
      <w:r w:rsidR="00F67000">
        <w:rPr>
          <w:rFonts w:ascii="Times New Roman" w:hAnsi="Times New Roman" w:cs="Times New Roman"/>
        </w:rPr>
        <w:tab/>
      </w:r>
      <w:r w:rsidRPr="00505610">
        <w:rPr>
          <w:rFonts w:ascii="Times New Roman" w:hAnsi="Times New Roman" w:cs="Times New Roman"/>
        </w:rPr>
        <w:t xml:space="preserve"> </w:t>
      </w:r>
      <w:r w:rsidR="00FE5682">
        <w:rPr>
          <w:rFonts w:ascii="Times New Roman" w:hAnsi="Times New Roman" w:cs="Times New Roman"/>
        </w:rPr>
        <w:t xml:space="preserve">Feb 2018-Jan </w:t>
      </w:r>
      <w:r w:rsidR="00B80CC7">
        <w:rPr>
          <w:rFonts w:ascii="Times New Roman" w:hAnsi="Times New Roman" w:cs="Times New Roman"/>
        </w:rPr>
        <w:t>2020</w:t>
      </w:r>
    </w:p>
    <w:p w14:paraId="47BF12FE" w14:textId="77777777" w:rsidR="004F212A" w:rsidRPr="004F212A" w:rsidRDefault="004F212A" w:rsidP="004F212A">
      <w:pPr>
        <w:pStyle w:val="public-draftstyledefault-unorderedlistitem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eastAsiaTheme="minorHAnsi"/>
          <w:sz w:val="22"/>
          <w:szCs w:val="22"/>
          <w:lang w:val="en-US" w:eastAsia="en-US"/>
        </w:rPr>
      </w:pPr>
      <w:r w:rsidRPr="004F212A">
        <w:rPr>
          <w:rFonts w:eastAsiaTheme="minorHAnsi"/>
          <w:sz w:val="22"/>
          <w:szCs w:val="22"/>
          <w:lang w:val="en-US" w:eastAsia="en-US"/>
        </w:rPr>
        <w:t>Investigated and resolved customer inquiries and complaints in an empathetic manner</w:t>
      </w:r>
    </w:p>
    <w:p w14:paraId="08486DAC" w14:textId="77777777" w:rsidR="004F212A" w:rsidRPr="004F212A" w:rsidRDefault="004F212A" w:rsidP="004F212A">
      <w:pPr>
        <w:pStyle w:val="public-draftstyledefault-unorderedlistitem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eastAsiaTheme="minorHAnsi"/>
          <w:sz w:val="22"/>
          <w:szCs w:val="22"/>
          <w:lang w:val="en-US" w:eastAsia="en-US"/>
        </w:rPr>
      </w:pPr>
      <w:r w:rsidRPr="004F212A">
        <w:rPr>
          <w:rFonts w:eastAsiaTheme="minorHAnsi"/>
          <w:sz w:val="22"/>
          <w:szCs w:val="22"/>
          <w:lang w:val="en-US" w:eastAsia="en-US"/>
        </w:rPr>
        <w:t>Maintained overall safe work environment with employee training programs and enforcement of safety procedures.</w:t>
      </w:r>
    </w:p>
    <w:p w14:paraId="5DA41954" w14:textId="77777777" w:rsidR="004F212A" w:rsidRPr="004F212A" w:rsidRDefault="004F212A" w:rsidP="004F212A">
      <w:pPr>
        <w:pStyle w:val="public-draftstyledefault-unorderedlistitem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eastAsiaTheme="minorHAnsi"/>
          <w:sz w:val="22"/>
          <w:szCs w:val="22"/>
          <w:lang w:val="en-US" w:eastAsia="en-US"/>
        </w:rPr>
      </w:pPr>
      <w:r w:rsidRPr="004F212A">
        <w:rPr>
          <w:rFonts w:eastAsiaTheme="minorHAnsi"/>
          <w:sz w:val="22"/>
          <w:szCs w:val="22"/>
          <w:lang w:val="en-US" w:eastAsia="en-US"/>
        </w:rPr>
        <w:t>Conferred with customers by telephone or in person to provide information about products or services, took or enter orders, or obtain details of complaints</w:t>
      </w:r>
    </w:p>
    <w:p w14:paraId="7B6C8E0B" w14:textId="77777777" w:rsidR="004F212A" w:rsidRPr="004F212A" w:rsidRDefault="004F212A" w:rsidP="004F212A">
      <w:pPr>
        <w:pStyle w:val="public-draftstyledefault-unorderedlistitem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eastAsiaTheme="minorHAnsi"/>
          <w:sz w:val="22"/>
          <w:szCs w:val="22"/>
          <w:lang w:val="en-US" w:eastAsia="en-US"/>
        </w:rPr>
      </w:pPr>
      <w:r w:rsidRPr="004F212A">
        <w:rPr>
          <w:rFonts w:eastAsiaTheme="minorHAnsi"/>
          <w:sz w:val="22"/>
          <w:szCs w:val="22"/>
          <w:lang w:val="en-US" w:eastAsia="en-US"/>
        </w:rPr>
        <w:t>Perform various financial activities such as cash handling, closing the pos systems, deposit preparation</w:t>
      </w:r>
    </w:p>
    <w:p w14:paraId="0E9236BB" w14:textId="77777777" w:rsidR="004F212A" w:rsidRPr="004F212A" w:rsidRDefault="004F212A" w:rsidP="004F212A">
      <w:pPr>
        <w:pStyle w:val="public-draftstyledefault-unorderedlistitem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eastAsiaTheme="minorHAnsi"/>
          <w:sz w:val="22"/>
          <w:szCs w:val="22"/>
          <w:lang w:val="en-US" w:eastAsia="en-US"/>
        </w:rPr>
      </w:pPr>
      <w:r w:rsidRPr="004F212A">
        <w:rPr>
          <w:rFonts w:eastAsiaTheme="minorHAnsi"/>
          <w:sz w:val="22"/>
          <w:szCs w:val="22"/>
          <w:lang w:val="en-US" w:eastAsia="en-US"/>
        </w:rPr>
        <w:t>Encourages an exciting and fun work environment while motivation team members to meet goals.</w:t>
      </w:r>
    </w:p>
    <w:p w14:paraId="1A4A6BCB" w14:textId="77777777" w:rsidR="004F212A" w:rsidRPr="004F212A" w:rsidRDefault="004F212A" w:rsidP="004F212A">
      <w:pPr>
        <w:pStyle w:val="public-draftstyledefault-unorderedlistitem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eastAsiaTheme="minorHAnsi"/>
          <w:sz w:val="22"/>
          <w:szCs w:val="22"/>
          <w:lang w:val="en-US" w:eastAsia="en-US"/>
        </w:rPr>
      </w:pPr>
      <w:r w:rsidRPr="004F212A">
        <w:rPr>
          <w:rFonts w:eastAsiaTheme="minorHAnsi"/>
          <w:sz w:val="22"/>
          <w:szCs w:val="22"/>
          <w:lang w:val="en-US" w:eastAsia="en-US"/>
        </w:rPr>
        <w:t>Managed leave requests and absences and arranged covers to facilitate smooth flow of operations.</w:t>
      </w:r>
    </w:p>
    <w:p w14:paraId="00680DFA" w14:textId="77777777" w:rsidR="004F212A" w:rsidRPr="004F212A" w:rsidRDefault="004F212A" w:rsidP="004F212A">
      <w:pPr>
        <w:spacing w:line="240" w:lineRule="auto"/>
        <w:ind w:left="360"/>
        <w:rPr>
          <w:rFonts w:ascii="Times New Roman" w:hAnsi="Times New Roman" w:cs="Times New Roman"/>
        </w:rPr>
      </w:pPr>
    </w:p>
    <w:p w14:paraId="4FFB54A7" w14:textId="19B2D0A3" w:rsidR="00D352F9" w:rsidRPr="006D69DA" w:rsidRDefault="006309E7" w:rsidP="006D69DA">
      <w:pPr>
        <w:spacing w:after="0"/>
        <w:rPr>
          <w:rFonts w:ascii="Times New Roman" w:hAnsi="Times New Roman" w:cs="Times New Roman"/>
        </w:rPr>
      </w:pPr>
      <w:r w:rsidRPr="000B5075">
        <w:rPr>
          <w:rFonts w:ascii="Times New Roman" w:hAnsi="Times New Roman" w:cs="Times New Roman"/>
          <w:b/>
          <w:sz w:val="20"/>
          <w:szCs w:val="20"/>
        </w:rPr>
        <w:tab/>
        <w:t xml:space="preserve">         </w:t>
      </w:r>
      <w:r w:rsidRPr="000B5075">
        <w:rPr>
          <w:rFonts w:ascii="Times New Roman" w:hAnsi="Times New Roman" w:cs="Times New Roman"/>
          <w:b/>
          <w:sz w:val="20"/>
          <w:szCs w:val="20"/>
        </w:rPr>
        <w:tab/>
      </w:r>
      <w:r w:rsidRPr="000B5075">
        <w:rPr>
          <w:rFonts w:ascii="Times New Roman" w:hAnsi="Times New Roman" w:cs="Times New Roman"/>
          <w:b/>
          <w:sz w:val="20"/>
          <w:szCs w:val="20"/>
        </w:rPr>
        <w:tab/>
      </w:r>
      <w:r w:rsidRPr="000B5075">
        <w:rPr>
          <w:rFonts w:ascii="Times New Roman" w:hAnsi="Times New Roman" w:cs="Times New Roman"/>
          <w:b/>
          <w:sz w:val="20"/>
          <w:szCs w:val="20"/>
        </w:rPr>
        <w:tab/>
      </w:r>
      <w:r w:rsidRPr="000B5075">
        <w:rPr>
          <w:rFonts w:ascii="Times New Roman" w:hAnsi="Times New Roman" w:cs="Times New Roman"/>
          <w:b/>
          <w:sz w:val="20"/>
          <w:szCs w:val="20"/>
        </w:rPr>
        <w:tab/>
      </w:r>
      <w:r w:rsidRPr="000B5075">
        <w:rPr>
          <w:rFonts w:ascii="Times New Roman" w:hAnsi="Times New Roman" w:cs="Times New Roman"/>
          <w:b/>
          <w:sz w:val="20"/>
          <w:szCs w:val="20"/>
        </w:rPr>
        <w:tab/>
        <w:t xml:space="preserve">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              </w:t>
      </w:r>
      <w:r w:rsidR="00EC3706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77EB7849" w14:textId="2D048964" w:rsidR="00D352F9" w:rsidRDefault="00D352F9" w:rsidP="00D352F9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Director</w:t>
      </w:r>
      <w:r w:rsidRPr="000B5075">
        <w:rPr>
          <w:rFonts w:ascii="Times New Roman" w:hAnsi="Times New Roman" w:cs="Times New Roman"/>
          <w:b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sz w:val="20"/>
          <w:szCs w:val="20"/>
        </w:rPr>
        <w:t>Georgian College Student Association</w:t>
      </w:r>
      <w:r w:rsidR="00FD7B22">
        <w:rPr>
          <w:rFonts w:ascii="Times New Roman" w:hAnsi="Times New Roman" w:cs="Times New Roman"/>
          <w:b/>
          <w:sz w:val="20"/>
          <w:szCs w:val="20"/>
        </w:rPr>
        <w:t xml:space="preserve">/ Admin </w:t>
      </w:r>
      <w:r w:rsidR="005271FF">
        <w:rPr>
          <w:rFonts w:ascii="Times New Roman" w:hAnsi="Times New Roman" w:cs="Times New Roman"/>
          <w:b/>
          <w:sz w:val="20"/>
          <w:szCs w:val="20"/>
        </w:rPr>
        <w:t>Assistant</w:t>
      </w:r>
      <w:r>
        <w:rPr>
          <w:rFonts w:ascii="Times New Roman" w:hAnsi="Times New Roman" w:cs="Times New Roman"/>
          <w:b/>
          <w:sz w:val="20"/>
          <w:szCs w:val="20"/>
        </w:rPr>
        <w:t xml:space="preserve">, </w:t>
      </w:r>
      <w:r>
        <w:rPr>
          <w:rFonts w:ascii="Times New Roman" w:hAnsi="Times New Roman" w:cs="Times New Roman"/>
          <w:bCs/>
          <w:sz w:val="20"/>
          <w:szCs w:val="20"/>
        </w:rPr>
        <w:t>Georgian College</w:t>
      </w:r>
      <w:r w:rsidRPr="000B5075">
        <w:rPr>
          <w:rFonts w:ascii="Times New Roman" w:hAnsi="Times New Roman" w:cs="Times New Roman"/>
          <w:bCs/>
          <w:sz w:val="20"/>
          <w:szCs w:val="20"/>
        </w:rPr>
        <w:t>,</w:t>
      </w:r>
      <w:r>
        <w:rPr>
          <w:rFonts w:ascii="Times New Roman" w:hAnsi="Times New Roman" w:cs="Times New Roman"/>
          <w:bCs/>
          <w:sz w:val="20"/>
          <w:szCs w:val="20"/>
        </w:rPr>
        <w:t xml:space="preserve"> Barrie, Ontario</w:t>
      </w:r>
    </w:p>
    <w:p w14:paraId="1F727EC2" w14:textId="5D7A36F7" w:rsidR="00D352F9" w:rsidRDefault="00D352F9" w:rsidP="00F67000">
      <w:pPr>
        <w:spacing w:after="0"/>
        <w:ind w:left="6480" w:firstLine="720"/>
        <w:rPr>
          <w:rFonts w:ascii="Times New Roman" w:hAnsi="Times New Roman" w:cs="Times New Roman"/>
          <w:b/>
          <w:sz w:val="20"/>
          <w:szCs w:val="20"/>
        </w:rPr>
      </w:pPr>
      <w:r w:rsidRPr="00CF3E4A">
        <w:rPr>
          <w:rFonts w:ascii="Times New Roman" w:hAnsi="Times New Roman" w:cs="Times New Roman"/>
        </w:rPr>
        <w:t>Sep 2016-Apr 2017</w:t>
      </w:r>
    </w:p>
    <w:p w14:paraId="0DC61828" w14:textId="38515677" w:rsidR="005715E3" w:rsidRDefault="005715E3" w:rsidP="005715E3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aborated in the development and maintenance of a comprehensive student activities program.</w:t>
      </w:r>
    </w:p>
    <w:p w14:paraId="22D91DE0" w14:textId="24E25F84" w:rsidR="00182ADE" w:rsidRPr="00182ADE" w:rsidRDefault="005715E3" w:rsidP="00182ADE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lped in managing the GCSA budget</w:t>
      </w:r>
      <w:r w:rsidR="00182ADE">
        <w:rPr>
          <w:rFonts w:ascii="Times New Roman" w:hAnsi="Times New Roman" w:cs="Times New Roman"/>
        </w:rPr>
        <w:t xml:space="preserve"> and helped out in Georgian Food locker that provide emergency on-campus food bank for Georgian College students in need.</w:t>
      </w:r>
    </w:p>
    <w:p w14:paraId="1A814836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Monitored and coordinated workflows to optimize resources.</w:t>
      </w:r>
    </w:p>
    <w:p w14:paraId="6CBBFA22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Worked closely with organizational leadership and board of directors to guide operational strategy.</w:t>
      </w:r>
    </w:p>
    <w:p w14:paraId="0277E53D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Monitored office workflow and administrative processes to keep operations running smoothly.</w:t>
      </w:r>
    </w:p>
    <w:p w14:paraId="4CA20471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Drafted and distributed reports to assist board members with critical business decisions.</w:t>
      </w:r>
    </w:p>
    <w:p w14:paraId="58434649" w14:textId="77777777" w:rsidR="004F212A" w:rsidRPr="004F212A" w:rsidRDefault="004F212A" w:rsidP="004F212A">
      <w:pPr>
        <w:spacing w:line="240" w:lineRule="auto"/>
        <w:ind w:left="360"/>
        <w:rPr>
          <w:rFonts w:ascii="Times New Roman" w:hAnsi="Times New Roman" w:cs="Times New Roman"/>
        </w:rPr>
      </w:pPr>
    </w:p>
    <w:p w14:paraId="32E3B333" w14:textId="260721CF" w:rsidR="00D352F9" w:rsidRDefault="009E2E41" w:rsidP="00D352F9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Peer Mentor</w:t>
      </w:r>
      <w:r w:rsidR="005271FF">
        <w:rPr>
          <w:rFonts w:ascii="Times New Roman" w:hAnsi="Times New Roman" w:cs="Times New Roman"/>
          <w:b/>
          <w:sz w:val="20"/>
          <w:szCs w:val="20"/>
        </w:rPr>
        <w:t>/ Front Desk Assistant</w:t>
      </w:r>
      <w:r w:rsidR="00D352F9" w:rsidRPr="000B5075">
        <w:rPr>
          <w:rFonts w:ascii="Times New Roman" w:hAnsi="Times New Roman" w:cs="Times New Roman"/>
          <w:b/>
          <w:sz w:val="20"/>
          <w:szCs w:val="20"/>
        </w:rPr>
        <w:t xml:space="preserve">, </w:t>
      </w:r>
      <w:r>
        <w:rPr>
          <w:rFonts w:ascii="Times New Roman" w:hAnsi="Times New Roman" w:cs="Times New Roman"/>
          <w:b/>
          <w:sz w:val="20"/>
          <w:szCs w:val="20"/>
        </w:rPr>
        <w:t>Georgian College</w:t>
      </w:r>
      <w:r w:rsidR="00D352F9">
        <w:rPr>
          <w:rFonts w:ascii="Times New Roman" w:hAnsi="Times New Roman" w:cs="Times New Roman"/>
          <w:b/>
          <w:sz w:val="20"/>
          <w:szCs w:val="20"/>
        </w:rPr>
        <w:t xml:space="preserve">, </w:t>
      </w:r>
      <w:r>
        <w:rPr>
          <w:rFonts w:ascii="Times New Roman" w:hAnsi="Times New Roman" w:cs="Times New Roman"/>
          <w:bCs/>
          <w:sz w:val="20"/>
          <w:szCs w:val="20"/>
        </w:rPr>
        <w:t>Barrie</w:t>
      </w:r>
      <w:r w:rsidR="00D352F9" w:rsidRPr="000B5075">
        <w:rPr>
          <w:rFonts w:ascii="Times New Roman" w:hAnsi="Times New Roman" w:cs="Times New Roman"/>
          <w:bCs/>
          <w:sz w:val="20"/>
          <w:szCs w:val="20"/>
        </w:rPr>
        <w:t>,</w:t>
      </w:r>
      <w:r w:rsidR="00D352F9">
        <w:rPr>
          <w:rFonts w:ascii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sz w:val="20"/>
          <w:szCs w:val="20"/>
        </w:rPr>
        <w:t>Ontario</w:t>
      </w:r>
    </w:p>
    <w:p w14:paraId="645E77CD" w14:textId="00397798" w:rsidR="00D352F9" w:rsidRDefault="00D912D1" w:rsidP="00E44F50">
      <w:pPr>
        <w:spacing w:after="0"/>
        <w:ind w:left="6480" w:firstLine="72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E44F50">
        <w:rPr>
          <w:rFonts w:ascii="Times New Roman" w:hAnsi="Times New Roman" w:cs="Times New Roman"/>
        </w:rPr>
        <w:t>May 2014</w:t>
      </w:r>
      <w:r w:rsidR="00D352F9" w:rsidRPr="00E44F50">
        <w:rPr>
          <w:rFonts w:ascii="Times New Roman" w:hAnsi="Times New Roman" w:cs="Times New Roman"/>
        </w:rPr>
        <w:t>-</w:t>
      </w:r>
      <w:r w:rsidRPr="00E44F50">
        <w:rPr>
          <w:rFonts w:ascii="Times New Roman" w:hAnsi="Times New Roman" w:cs="Times New Roman"/>
        </w:rPr>
        <w:t>Aug</w:t>
      </w:r>
      <w:r w:rsidR="00D352F9" w:rsidRPr="00E44F50">
        <w:rPr>
          <w:rFonts w:ascii="Times New Roman" w:hAnsi="Times New Roman" w:cs="Times New Roman"/>
        </w:rPr>
        <w:t xml:space="preserve"> 2</w:t>
      </w:r>
      <w:r w:rsidRPr="00E44F50">
        <w:rPr>
          <w:rFonts w:ascii="Times New Roman" w:hAnsi="Times New Roman" w:cs="Times New Roman"/>
        </w:rPr>
        <w:t>015</w:t>
      </w:r>
    </w:p>
    <w:p w14:paraId="16F95919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Acted as receptionist at front desk in absence of administrative assistants; registered students for advising sessions, provided information and resolved issues.</w:t>
      </w:r>
    </w:p>
    <w:p w14:paraId="76DBD198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Encouraged students to explore age-appropriate and career-related opportunities.</w:t>
      </w:r>
    </w:p>
    <w:p w14:paraId="6A04B94A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Implemented strategies to help mentees manage stress and difficult emotions.</w:t>
      </w:r>
    </w:p>
    <w:p w14:paraId="52453C80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Empowered students through counseling and skill-building exercises.</w:t>
      </w:r>
    </w:p>
    <w:p w14:paraId="452ED490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Supported mentees in navigating college admissions processes and achieving academic success.</w:t>
      </w:r>
    </w:p>
    <w:p w14:paraId="52AE4307" w14:textId="77777777" w:rsidR="004F212A" w:rsidRPr="004F212A" w:rsidRDefault="004F212A" w:rsidP="004F212A">
      <w:pPr>
        <w:spacing w:line="240" w:lineRule="auto"/>
        <w:ind w:left="360"/>
        <w:rPr>
          <w:rFonts w:ascii="Arial" w:eastAsia="Times New Roman" w:hAnsi="Arial" w:cs="Arial"/>
          <w:color w:val="464C4E"/>
          <w:sz w:val="21"/>
          <w:szCs w:val="21"/>
          <w:lang w:val="en-CA" w:eastAsia="en-CA"/>
        </w:rPr>
      </w:pPr>
    </w:p>
    <w:p w14:paraId="4A2123E3" w14:textId="30696D79" w:rsidR="005A543D" w:rsidRDefault="00D352F9" w:rsidP="005A543D">
      <w:pPr>
        <w:spacing w:after="0"/>
        <w:rPr>
          <w:rFonts w:ascii="Times New Roman" w:hAnsi="Times New Roman" w:cs="Times New Roman"/>
          <w:bCs/>
          <w:sz w:val="20"/>
          <w:szCs w:val="20"/>
        </w:rPr>
      </w:pPr>
      <w:r w:rsidRPr="00BA443A">
        <w:rPr>
          <w:rFonts w:ascii="Times New Roman" w:hAnsi="Times New Roman" w:cs="Times New Roman"/>
        </w:rPr>
        <w:lastRenderedPageBreak/>
        <w:t xml:space="preserve">    </w:t>
      </w:r>
      <w:r w:rsidR="005A543D">
        <w:rPr>
          <w:rFonts w:ascii="Times New Roman" w:hAnsi="Times New Roman" w:cs="Times New Roman"/>
          <w:b/>
          <w:sz w:val="20"/>
          <w:szCs w:val="20"/>
        </w:rPr>
        <w:t>Office Assistant</w:t>
      </w:r>
      <w:r w:rsidR="005A543D" w:rsidRPr="000B5075">
        <w:rPr>
          <w:rFonts w:ascii="Times New Roman" w:hAnsi="Times New Roman" w:cs="Times New Roman"/>
          <w:b/>
          <w:sz w:val="20"/>
          <w:szCs w:val="20"/>
        </w:rPr>
        <w:t xml:space="preserve">, </w:t>
      </w:r>
      <w:r w:rsidR="005A543D">
        <w:rPr>
          <w:rFonts w:ascii="Times New Roman" w:hAnsi="Times New Roman" w:cs="Times New Roman"/>
          <w:b/>
          <w:sz w:val="20"/>
          <w:szCs w:val="20"/>
        </w:rPr>
        <w:t xml:space="preserve">Jeewanjot Nursing Institute, </w:t>
      </w:r>
      <w:r w:rsidR="005A543D">
        <w:rPr>
          <w:rFonts w:ascii="Times New Roman" w:hAnsi="Times New Roman" w:cs="Times New Roman"/>
          <w:bCs/>
          <w:sz w:val="20"/>
          <w:szCs w:val="20"/>
        </w:rPr>
        <w:t>Punjab</w:t>
      </w:r>
    </w:p>
    <w:p w14:paraId="06B038D1" w14:textId="77777777" w:rsidR="00F67000" w:rsidRDefault="00D352F9" w:rsidP="00F67000">
      <w:pPr>
        <w:spacing w:line="240" w:lineRule="auto"/>
        <w:ind w:left="360"/>
        <w:rPr>
          <w:rFonts w:ascii="Times New Roman" w:hAnsi="Times New Roman" w:cs="Times New Roman"/>
        </w:rPr>
      </w:pPr>
      <w:r w:rsidRPr="00BA443A">
        <w:rPr>
          <w:rFonts w:ascii="Times New Roman" w:hAnsi="Times New Roman" w:cs="Times New Roman"/>
        </w:rPr>
        <w:t xml:space="preserve">      </w:t>
      </w:r>
      <w:r w:rsidR="00F67000">
        <w:rPr>
          <w:rFonts w:ascii="Times New Roman" w:hAnsi="Times New Roman" w:cs="Times New Roman"/>
        </w:rPr>
        <w:tab/>
      </w:r>
      <w:r w:rsidR="00F67000">
        <w:rPr>
          <w:rFonts w:ascii="Times New Roman" w:hAnsi="Times New Roman" w:cs="Times New Roman"/>
        </w:rPr>
        <w:tab/>
      </w:r>
      <w:r w:rsidR="00FF4FF6">
        <w:rPr>
          <w:rFonts w:ascii="Times New Roman" w:hAnsi="Times New Roman" w:cs="Times New Roman"/>
        </w:rPr>
        <w:tab/>
      </w:r>
      <w:r w:rsidR="00FF4FF6">
        <w:rPr>
          <w:rFonts w:ascii="Times New Roman" w:hAnsi="Times New Roman" w:cs="Times New Roman"/>
        </w:rPr>
        <w:tab/>
      </w:r>
      <w:r w:rsidR="00FF4FF6">
        <w:rPr>
          <w:rFonts w:ascii="Times New Roman" w:hAnsi="Times New Roman" w:cs="Times New Roman"/>
        </w:rPr>
        <w:tab/>
      </w:r>
      <w:r w:rsidR="00FF4FF6">
        <w:rPr>
          <w:rFonts w:ascii="Times New Roman" w:hAnsi="Times New Roman" w:cs="Times New Roman"/>
        </w:rPr>
        <w:tab/>
      </w:r>
      <w:r w:rsidR="00FF4FF6">
        <w:rPr>
          <w:rFonts w:ascii="Times New Roman" w:hAnsi="Times New Roman" w:cs="Times New Roman"/>
        </w:rPr>
        <w:tab/>
      </w:r>
      <w:r w:rsidR="00FF4FF6">
        <w:rPr>
          <w:rFonts w:ascii="Times New Roman" w:hAnsi="Times New Roman" w:cs="Times New Roman"/>
        </w:rPr>
        <w:tab/>
      </w:r>
      <w:r w:rsidR="00FF4FF6">
        <w:rPr>
          <w:rFonts w:ascii="Times New Roman" w:hAnsi="Times New Roman" w:cs="Times New Roman"/>
        </w:rPr>
        <w:tab/>
      </w:r>
      <w:r w:rsidR="00FF4FF6">
        <w:rPr>
          <w:rFonts w:ascii="Times New Roman" w:hAnsi="Times New Roman" w:cs="Times New Roman"/>
        </w:rPr>
        <w:tab/>
        <w:t>May 2014-June2015</w:t>
      </w:r>
    </w:p>
    <w:p w14:paraId="07ADB1AA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Provided exceptional customer service by appropriately answering client concerns, forwarding messages and confirming appointments as necessary</w:t>
      </w:r>
    </w:p>
    <w:p w14:paraId="2D8576DD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Upheld office schedule to ensure day-to-day business needs were met</w:t>
      </w:r>
    </w:p>
    <w:p w14:paraId="742DC749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Performed data entry tasks and filed patient reports on a daily basis</w:t>
      </w:r>
    </w:p>
    <w:p w14:paraId="1B4334E8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Scheduled testing and appointments for patients both in person and over the phone</w:t>
      </w:r>
    </w:p>
    <w:p w14:paraId="7C5165A5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Participate in management meetings, recording notes and creating action plans.</w:t>
      </w:r>
    </w:p>
    <w:p w14:paraId="59B56213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Delivered clerical support by handling range of routine and special requirements.</w:t>
      </w:r>
    </w:p>
    <w:p w14:paraId="1E806BEA" w14:textId="77777777" w:rsidR="004F212A" w:rsidRPr="004F212A" w:rsidRDefault="004F212A" w:rsidP="004F212A">
      <w:pPr>
        <w:pStyle w:val="ListParagraph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 w:rsidRPr="004F212A">
        <w:rPr>
          <w:rFonts w:ascii="Times New Roman" w:hAnsi="Times New Roman" w:cs="Times New Roman"/>
        </w:rPr>
        <w:t>Assisted with budgeting and financial management to keep office operating within budget.</w:t>
      </w:r>
    </w:p>
    <w:p w14:paraId="1ABEF432" w14:textId="77777777" w:rsidR="004F212A" w:rsidRPr="00FF4FF6" w:rsidRDefault="004F212A" w:rsidP="004F212A">
      <w:pPr>
        <w:pStyle w:val="ListParagraph"/>
        <w:spacing w:line="240" w:lineRule="auto"/>
        <w:rPr>
          <w:rFonts w:ascii="Times New Roman" w:hAnsi="Times New Roman" w:cs="Times New Roman"/>
        </w:rPr>
      </w:pPr>
    </w:p>
    <w:p w14:paraId="6FCCC08D" w14:textId="6A9A1430" w:rsidR="002226A9" w:rsidRPr="000B5075" w:rsidRDefault="002226A9" w:rsidP="000B5075">
      <w:pPr>
        <w:ind w:left="7200" w:firstLine="720"/>
        <w:rPr>
          <w:b/>
          <w:bCs/>
          <w:u w:val="single"/>
        </w:rPr>
      </w:pPr>
    </w:p>
    <w:p w14:paraId="224B1290" w14:textId="5A10177C" w:rsidR="00D64249" w:rsidRPr="0024421A" w:rsidRDefault="00D64249" w:rsidP="0024421A">
      <w:pPr>
        <w:jc w:val="center"/>
        <w:rPr>
          <w:rFonts w:ascii="Times New Roman" w:hAnsi="Times New Roman" w:cs="Times New Roman"/>
          <w:b/>
          <w:bCs/>
          <w:sz w:val="20"/>
          <w:szCs w:val="20"/>
          <w:u w:val="single"/>
        </w:rPr>
      </w:pPr>
      <w:r w:rsidRPr="000B5075">
        <w:rPr>
          <w:rFonts w:ascii="Times New Roman" w:hAnsi="Times New Roman" w:cs="Times New Roman"/>
          <w:b/>
          <w:bCs/>
          <w:sz w:val="20"/>
          <w:szCs w:val="20"/>
          <w:u w:val="single"/>
        </w:rPr>
        <w:t>REFERENCE</w:t>
      </w:r>
      <w:r w:rsidR="00240C97">
        <w:rPr>
          <w:rFonts w:ascii="Times New Roman" w:hAnsi="Times New Roman" w:cs="Times New Roman"/>
          <w:b/>
          <w:bCs/>
          <w:sz w:val="20"/>
          <w:szCs w:val="20"/>
          <w:u w:val="single"/>
        </w:rPr>
        <w:t>S</w:t>
      </w:r>
    </w:p>
    <w:p w14:paraId="45F734A8" w14:textId="02A8585D" w:rsidR="002A10A9" w:rsidRPr="00D64249" w:rsidRDefault="005271FF" w:rsidP="00AC4D04">
      <w:pPr>
        <w:pStyle w:val="ListParagraph"/>
        <w:spacing w:line="240" w:lineRule="auto"/>
        <w:ind w:left="2880" w:firstLine="720"/>
        <w:rPr>
          <w:bCs/>
          <w:i/>
          <w:iCs/>
          <w:sz w:val="18"/>
          <w:szCs w:val="18"/>
        </w:rPr>
      </w:pPr>
      <w:r w:rsidRPr="005271FF">
        <w:rPr>
          <w:rFonts w:ascii="Times New Roman" w:hAnsi="Times New Roman" w:cs="Times New Roman"/>
        </w:rPr>
        <w:t xml:space="preserve">Available upon request. </w:t>
      </w:r>
      <w:r w:rsidR="002A10A9" w:rsidRPr="005271FF">
        <w:rPr>
          <w:rFonts w:ascii="Times New Roman" w:hAnsi="Times New Roman" w:cs="Times New Roman"/>
        </w:rPr>
        <w:tab/>
      </w:r>
      <w:r w:rsidR="002A10A9" w:rsidRPr="005271FF">
        <w:rPr>
          <w:rFonts w:ascii="Times New Roman" w:hAnsi="Times New Roman" w:cs="Times New Roman"/>
        </w:rPr>
        <w:tab/>
      </w:r>
      <w:r w:rsidR="002A10A9">
        <w:rPr>
          <w:bCs/>
          <w:i/>
          <w:iCs/>
          <w:sz w:val="18"/>
          <w:szCs w:val="18"/>
        </w:rPr>
        <w:t xml:space="preserve">           </w:t>
      </w:r>
      <w:r w:rsidR="003311CD">
        <w:rPr>
          <w:bCs/>
          <w:i/>
          <w:iCs/>
          <w:sz w:val="18"/>
          <w:szCs w:val="18"/>
        </w:rPr>
        <w:t xml:space="preserve">                                                                                                                                                                                                             </w:t>
      </w:r>
      <w:r w:rsidR="002A10A9" w:rsidRPr="00D64249">
        <w:rPr>
          <w:bCs/>
          <w:sz w:val="18"/>
          <w:szCs w:val="18"/>
        </w:rPr>
        <w:t xml:space="preserve"> </w:t>
      </w:r>
    </w:p>
    <w:sectPr w:rsidR="002A10A9" w:rsidRPr="00D64249" w:rsidSect="006D427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126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897217" w14:textId="77777777" w:rsidR="00161DFA" w:rsidRDefault="00161DFA" w:rsidP="009D26D3">
      <w:pPr>
        <w:spacing w:after="0" w:line="240" w:lineRule="auto"/>
      </w:pPr>
      <w:r>
        <w:separator/>
      </w:r>
    </w:p>
  </w:endnote>
  <w:endnote w:type="continuationSeparator" w:id="0">
    <w:p w14:paraId="5A57CA27" w14:textId="77777777" w:rsidR="00161DFA" w:rsidRDefault="00161DFA" w:rsidP="009D26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29FDD" w14:textId="77777777" w:rsidR="00E36468" w:rsidRDefault="00E364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FE45A" w14:textId="77777777" w:rsidR="00E36468" w:rsidRDefault="00E3646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71509" w14:textId="77777777" w:rsidR="00E36468" w:rsidRDefault="00E364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58A3FB" w14:textId="77777777" w:rsidR="00161DFA" w:rsidRDefault="00161DFA" w:rsidP="009D26D3">
      <w:pPr>
        <w:spacing w:after="0" w:line="240" w:lineRule="auto"/>
      </w:pPr>
      <w:r>
        <w:separator/>
      </w:r>
    </w:p>
  </w:footnote>
  <w:footnote w:type="continuationSeparator" w:id="0">
    <w:p w14:paraId="213B8207" w14:textId="77777777" w:rsidR="00161DFA" w:rsidRDefault="00161DFA" w:rsidP="009D26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C1444" w14:textId="77777777" w:rsidR="00E36468" w:rsidRDefault="00E364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bCs/>
        <w:sz w:val="40"/>
        <w:szCs w:val="40"/>
      </w:rPr>
      <w:alias w:val="Author"/>
      <w:tag w:val=""/>
      <w:id w:val="-952397527"/>
      <w:placeholder>
        <w:docPart w:val="7791B971DA804F84A63BB032FC0965C9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14:paraId="3CEA754F" w14:textId="42CEA144" w:rsidR="009D26D3" w:rsidRDefault="00091CA6" w:rsidP="009D26D3">
        <w:pPr>
          <w:pStyle w:val="Header"/>
          <w:jc w:val="center"/>
          <w:rPr>
            <w:b/>
            <w:bCs/>
            <w:sz w:val="40"/>
            <w:szCs w:val="40"/>
          </w:rPr>
        </w:pPr>
        <w:r>
          <w:rPr>
            <w:b/>
            <w:bCs/>
            <w:sz w:val="40"/>
            <w:szCs w:val="40"/>
          </w:rPr>
          <w:t>Charndeep Singh</w:t>
        </w:r>
      </w:p>
    </w:sdtContent>
  </w:sdt>
  <w:p w14:paraId="5704CE0F" w14:textId="1A08BE56" w:rsidR="009D26D3" w:rsidRPr="009D26D3" w:rsidRDefault="00D22DC9" w:rsidP="009D26D3">
    <w:pPr>
      <w:pStyle w:val="Header"/>
      <w:jc w:val="center"/>
      <w:rPr>
        <w:sz w:val="18"/>
        <w:szCs w:val="18"/>
      </w:rPr>
    </w:pPr>
    <w:r>
      <w:rPr>
        <w:sz w:val="18"/>
        <w:szCs w:val="18"/>
      </w:rPr>
      <w:t>Ceejy2019@gmail.com</w:t>
    </w:r>
    <w:r w:rsidR="009D26D3">
      <w:rPr>
        <w:sz w:val="18"/>
        <w:szCs w:val="18"/>
      </w:rPr>
      <w:t xml:space="preserve"> | (</w:t>
    </w:r>
    <w:r>
      <w:rPr>
        <w:sz w:val="18"/>
        <w:szCs w:val="18"/>
      </w:rPr>
      <w:t>204</w:t>
    </w:r>
    <w:r w:rsidR="009D26D3">
      <w:rPr>
        <w:sz w:val="18"/>
        <w:szCs w:val="18"/>
      </w:rPr>
      <w:t xml:space="preserve">) </w:t>
    </w:r>
    <w:r>
      <w:rPr>
        <w:sz w:val="18"/>
        <w:szCs w:val="18"/>
      </w:rPr>
      <w:t>963-2279</w:t>
    </w:r>
    <w:r w:rsidR="009D26D3">
      <w:rPr>
        <w:sz w:val="18"/>
        <w:szCs w:val="18"/>
      </w:rPr>
      <w:t xml:space="preserve"> | </w:t>
    </w:r>
    <w:r w:rsidR="00E36468">
      <w:rPr>
        <w:sz w:val="18"/>
        <w:szCs w:val="18"/>
      </w:rPr>
      <w:t>Calgary</w:t>
    </w:r>
    <w:r w:rsidR="009D26D3">
      <w:rPr>
        <w:sz w:val="18"/>
        <w:szCs w:val="18"/>
      </w:rPr>
      <w:t>, CA</w:t>
    </w:r>
  </w:p>
  <w:p w14:paraId="21988812" w14:textId="77777777" w:rsidR="009D26D3" w:rsidRDefault="009D26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569D83" w14:textId="77777777" w:rsidR="00E36468" w:rsidRDefault="00E364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8CA2B472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F3864" w:themeColor="accent1" w:themeShade="80"/>
      </w:rPr>
    </w:lvl>
  </w:abstractNum>
  <w:abstractNum w:abstractNumId="1" w15:restartNumberingAfterBreak="0">
    <w:nsid w:val="006F5D5D"/>
    <w:multiLevelType w:val="multilevel"/>
    <w:tmpl w:val="0400B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0B70A2B"/>
    <w:multiLevelType w:val="hybridMultilevel"/>
    <w:tmpl w:val="76807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B505A0"/>
    <w:multiLevelType w:val="hybridMultilevel"/>
    <w:tmpl w:val="FF867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1B712D"/>
    <w:multiLevelType w:val="hybridMultilevel"/>
    <w:tmpl w:val="52CE1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811D5"/>
    <w:multiLevelType w:val="multilevel"/>
    <w:tmpl w:val="0D0811D5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ED0680A"/>
    <w:multiLevelType w:val="multilevel"/>
    <w:tmpl w:val="50568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0140220"/>
    <w:multiLevelType w:val="multilevel"/>
    <w:tmpl w:val="81729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24F1C0E"/>
    <w:multiLevelType w:val="multilevel"/>
    <w:tmpl w:val="D9308E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BFB2E46"/>
    <w:multiLevelType w:val="multilevel"/>
    <w:tmpl w:val="E58026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2220D4"/>
    <w:multiLevelType w:val="multilevel"/>
    <w:tmpl w:val="224AC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B6192C"/>
    <w:multiLevelType w:val="multilevel"/>
    <w:tmpl w:val="A7281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D97B30"/>
    <w:multiLevelType w:val="hybridMultilevel"/>
    <w:tmpl w:val="8A3C9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CC1F98"/>
    <w:multiLevelType w:val="multilevel"/>
    <w:tmpl w:val="9BFCC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DE7068B"/>
    <w:multiLevelType w:val="multilevel"/>
    <w:tmpl w:val="70141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F7372D6"/>
    <w:multiLevelType w:val="hybridMultilevel"/>
    <w:tmpl w:val="BEF8B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7703F7"/>
    <w:multiLevelType w:val="multilevel"/>
    <w:tmpl w:val="3F7703F7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A707B7"/>
    <w:multiLevelType w:val="multilevel"/>
    <w:tmpl w:val="683AF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1911935"/>
    <w:multiLevelType w:val="hybridMultilevel"/>
    <w:tmpl w:val="9D9C0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797BBA"/>
    <w:multiLevelType w:val="multilevel"/>
    <w:tmpl w:val="CD06D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59E7AA6"/>
    <w:multiLevelType w:val="multilevel"/>
    <w:tmpl w:val="19DEA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DAB526C"/>
    <w:multiLevelType w:val="multilevel"/>
    <w:tmpl w:val="5F7C89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2E8676E"/>
    <w:multiLevelType w:val="hybridMultilevel"/>
    <w:tmpl w:val="6C043B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4D5F20"/>
    <w:multiLevelType w:val="multilevel"/>
    <w:tmpl w:val="25BC2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8300079"/>
    <w:multiLevelType w:val="multilevel"/>
    <w:tmpl w:val="9ACAB9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BC7305E"/>
    <w:multiLevelType w:val="hybridMultilevel"/>
    <w:tmpl w:val="7CDA3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CB49A5"/>
    <w:multiLevelType w:val="multilevel"/>
    <w:tmpl w:val="1F6CC3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BFA5B8C"/>
    <w:multiLevelType w:val="multilevel"/>
    <w:tmpl w:val="93C21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2E423E0"/>
    <w:multiLevelType w:val="multilevel"/>
    <w:tmpl w:val="FE188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41A0935"/>
    <w:multiLevelType w:val="hybridMultilevel"/>
    <w:tmpl w:val="EB326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951AC2"/>
    <w:multiLevelType w:val="multilevel"/>
    <w:tmpl w:val="787C9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B986F2F"/>
    <w:multiLevelType w:val="multilevel"/>
    <w:tmpl w:val="4B0A5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D8A04C8"/>
    <w:multiLevelType w:val="multilevel"/>
    <w:tmpl w:val="2836F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93A0965"/>
    <w:multiLevelType w:val="multilevel"/>
    <w:tmpl w:val="16EE1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DE62D85"/>
    <w:multiLevelType w:val="multilevel"/>
    <w:tmpl w:val="0E226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24847887">
    <w:abstractNumId w:val="15"/>
  </w:num>
  <w:num w:numId="2" w16cid:durableId="516502754">
    <w:abstractNumId w:val="22"/>
  </w:num>
  <w:num w:numId="3" w16cid:durableId="229583270">
    <w:abstractNumId w:val="18"/>
  </w:num>
  <w:num w:numId="4" w16cid:durableId="56323623">
    <w:abstractNumId w:val="3"/>
  </w:num>
  <w:num w:numId="5" w16cid:durableId="1757507432">
    <w:abstractNumId w:val="2"/>
  </w:num>
  <w:num w:numId="6" w16cid:durableId="139658137">
    <w:abstractNumId w:val="12"/>
  </w:num>
  <w:num w:numId="7" w16cid:durableId="424498626">
    <w:abstractNumId w:val="4"/>
  </w:num>
  <w:num w:numId="8" w16cid:durableId="429207374">
    <w:abstractNumId w:val="25"/>
  </w:num>
  <w:num w:numId="9" w16cid:durableId="1610963828">
    <w:abstractNumId w:val="29"/>
  </w:num>
  <w:num w:numId="10" w16cid:durableId="1622490847">
    <w:abstractNumId w:val="16"/>
  </w:num>
  <w:num w:numId="11" w16cid:durableId="1117288891">
    <w:abstractNumId w:val="5"/>
  </w:num>
  <w:num w:numId="12" w16cid:durableId="86006494">
    <w:abstractNumId w:val="0"/>
  </w:num>
  <w:num w:numId="13" w16cid:durableId="799229626">
    <w:abstractNumId w:val="26"/>
  </w:num>
  <w:num w:numId="14" w16cid:durableId="443813421">
    <w:abstractNumId w:val="17"/>
  </w:num>
  <w:num w:numId="15" w16cid:durableId="1404184427">
    <w:abstractNumId w:val="23"/>
  </w:num>
  <w:num w:numId="16" w16cid:durableId="452674894">
    <w:abstractNumId w:val="30"/>
  </w:num>
  <w:num w:numId="17" w16cid:durableId="1162353493">
    <w:abstractNumId w:val="9"/>
  </w:num>
  <w:num w:numId="18" w16cid:durableId="430123648">
    <w:abstractNumId w:val="28"/>
  </w:num>
  <w:num w:numId="19" w16cid:durableId="1095593555">
    <w:abstractNumId w:val="34"/>
  </w:num>
  <w:num w:numId="20" w16cid:durableId="979575921">
    <w:abstractNumId w:val="32"/>
  </w:num>
  <w:num w:numId="21" w16cid:durableId="1768312166">
    <w:abstractNumId w:val="6"/>
  </w:num>
  <w:num w:numId="22" w16cid:durableId="936594944">
    <w:abstractNumId w:val="19"/>
  </w:num>
  <w:num w:numId="23" w16cid:durableId="2020815453">
    <w:abstractNumId w:val="21"/>
  </w:num>
  <w:num w:numId="24" w16cid:durableId="1978489138">
    <w:abstractNumId w:val="13"/>
  </w:num>
  <w:num w:numId="25" w16cid:durableId="1504322172">
    <w:abstractNumId w:val="11"/>
  </w:num>
  <w:num w:numId="26" w16cid:durableId="108470552">
    <w:abstractNumId w:val="27"/>
  </w:num>
  <w:num w:numId="27" w16cid:durableId="1088620690">
    <w:abstractNumId w:val="20"/>
  </w:num>
  <w:num w:numId="28" w16cid:durableId="2145611519">
    <w:abstractNumId w:val="7"/>
  </w:num>
  <w:num w:numId="29" w16cid:durableId="1222521596">
    <w:abstractNumId w:val="10"/>
  </w:num>
  <w:num w:numId="30" w16cid:durableId="2085956457">
    <w:abstractNumId w:val="14"/>
  </w:num>
  <w:num w:numId="31" w16cid:durableId="824782964">
    <w:abstractNumId w:val="1"/>
  </w:num>
  <w:num w:numId="32" w16cid:durableId="2057309630">
    <w:abstractNumId w:val="24"/>
  </w:num>
  <w:num w:numId="33" w16cid:durableId="721558366">
    <w:abstractNumId w:val="8"/>
  </w:num>
  <w:num w:numId="34" w16cid:durableId="274138949">
    <w:abstractNumId w:val="31"/>
  </w:num>
  <w:num w:numId="35" w16cid:durableId="81306045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wtTQ0NjA1NDIwNjRT0lEKTi0uzszPAykwrAUAeaOrFywAAAA="/>
  </w:docVars>
  <w:rsids>
    <w:rsidRoot w:val="00D53463"/>
    <w:rsid w:val="0001643A"/>
    <w:rsid w:val="00024A64"/>
    <w:rsid w:val="00091CA6"/>
    <w:rsid w:val="0009678C"/>
    <w:rsid w:val="000A0025"/>
    <w:rsid w:val="000B5075"/>
    <w:rsid w:val="000C17E2"/>
    <w:rsid w:val="000D5E51"/>
    <w:rsid w:val="000E6B61"/>
    <w:rsid w:val="001038D8"/>
    <w:rsid w:val="00107948"/>
    <w:rsid w:val="00114F05"/>
    <w:rsid w:val="00131969"/>
    <w:rsid w:val="0013763D"/>
    <w:rsid w:val="001376F1"/>
    <w:rsid w:val="00145308"/>
    <w:rsid w:val="00161DFA"/>
    <w:rsid w:val="00182ADE"/>
    <w:rsid w:val="001847C6"/>
    <w:rsid w:val="00191042"/>
    <w:rsid w:val="001A1920"/>
    <w:rsid w:val="001C376A"/>
    <w:rsid w:val="001E1468"/>
    <w:rsid w:val="001E799B"/>
    <w:rsid w:val="002226A9"/>
    <w:rsid w:val="00240C97"/>
    <w:rsid w:val="0024421A"/>
    <w:rsid w:val="00252F33"/>
    <w:rsid w:val="002612A2"/>
    <w:rsid w:val="00263F78"/>
    <w:rsid w:val="00265AEC"/>
    <w:rsid w:val="002800DF"/>
    <w:rsid w:val="0028649A"/>
    <w:rsid w:val="002A10A9"/>
    <w:rsid w:val="002A1D22"/>
    <w:rsid w:val="002A55FA"/>
    <w:rsid w:val="002C62F3"/>
    <w:rsid w:val="00304709"/>
    <w:rsid w:val="003311CD"/>
    <w:rsid w:val="00332B45"/>
    <w:rsid w:val="00334BE9"/>
    <w:rsid w:val="00380189"/>
    <w:rsid w:val="00381CAD"/>
    <w:rsid w:val="003865CF"/>
    <w:rsid w:val="00395021"/>
    <w:rsid w:val="003A498C"/>
    <w:rsid w:val="003E40D8"/>
    <w:rsid w:val="0043137B"/>
    <w:rsid w:val="004407F5"/>
    <w:rsid w:val="004440CE"/>
    <w:rsid w:val="0044768D"/>
    <w:rsid w:val="004615D7"/>
    <w:rsid w:val="00471930"/>
    <w:rsid w:val="0049121F"/>
    <w:rsid w:val="004A2A6B"/>
    <w:rsid w:val="004B4378"/>
    <w:rsid w:val="004B4A58"/>
    <w:rsid w:val="004B6493"/>
    <w:rsid w:val="004C4329"/>
    <w:rsid w:val="004D5470"/>
    <w:rsid w:val="004E4632"/>
    <w:rsid w:val="004E4FB7"/>
    <w:rsid w:val="004F212A"/>
    <w:rsid w:val="00500CEF"/>
    <w:rsid w:val="00505610"/>
    <w:rsid w:val="00524B42"/>
    <w:rsid w:val="005271FF"/>
    <w:rsid w:val="005445BB"/>
    <w:rsid w:val="005715E3"/>
    <w:rsid w:val="005769CD"/>
    <w:rsid w:val="005A426A"/>
    <w:rsid w:val="005A543D"/>
    <w:rsid w:val="005A5460"/>
    <w:rsid w:val="005B4523"/>
    <w:rsid w:val="005D039A"/>
    <w:rsid w:val="005D5015"/>
    <w:rsid w:val="005D60A4"/>
    <w:rsid w:val="005E2EC3"/>
    <w:rsid w:val="005E318F"/>
    <w:rsid w:val="0060122E"/>
    <w:rsid w:val="006309E7"/>
    <w:rsid w:val="00636C81"/>
    <w:rsid w:val="006508D1"/>
    <w:rsid w:val="0066581E"/>
    <w:rsid w:val="00672C11"/>
    <w:rsid w:val="006B3D7D"/>
    <w:rsid w:val="006B7DFF"/>
    <w:rsid w:val="006D1C69"/>
    <w:rsid w:val="006D4276"/>
    <w:rsid w:val="006D69DA"/>
    <w:rsid w:val="006D7478"/>
    <w:rsid w:val="007024F2"/>
    <w:rsid w:val="00703750"/>
    <w:rsid w:val="007229C9"/>
    <w:rsid w:val="00756A3E"/>
    <w:rsid w:val="0076242E"/>
    <w:rsid w:val="00770A37"/>
    <w:rsid w:val="007956A2"/>
    <w:rsid w:val="007A0381"/>
    <w:rsid w:val="007A69FF"/>
    <w:rsid w:val="007A7D9B"/>
    <w:rsid w:val="007B54CD"/>
    <w:rsid w:val="007B7384"/>
    <w:rsid w:val="007C5EED"/>
    <w:rsid w:val="007D039D"/>
    <w:rsid w:val="007F1F52"/>
    <w:rsid w:val="00814717"/>
    <w:rsid w:val="008313FD"/>
    <w:rsid w:val="008337D8"/>
    <w:rsid w:val="00844F32"/>
    <w:rsid w:val="0084537D"/>
    <w:rsid w:val="00863066"/>
    <w:rsid w:val="008765A1"/>
    <w:rsid w:val="008F4BEB"/>
    <w:rsid w:val="00900CE8"/>
    <w:rsid w:val="009026D7"/>
    <w:rsid w:val="00923806"/>
    <w:rsid w:val="00926403"/>
    <w:rsid w:val="009459BF"/>
    <w:rsid w:val="00963617"/>
    <w:rsid w:val="009818D6"/>
    <w:rsid w:val="00986BB3"/>
    <w:rsid w:val="00992C48"/>
    <w:rsid w:val="009A5639"/>
    <w:rsid w:val="009B6609"/>
    <w:rsid w:val="009B6FC6"/>
    <w:rsid w:val="009C0179"/>
    <w:rsid w:val="009D26D3"/>
    <w:rsid w:val="009D59F0"/>
    <w:rsid w:val="009E2E41"/>
    <w:rsid w:val="00A11BC5"/>
    <w:rsid w:val="00A26D64"/>
    <w:rsid w:val="00A51656"/>
    <w:rsid w:val="00A6012E"/>
    <w:rsid w:val="00A647A3"/>
    <w:rsid w:val="00A85087"/>
    <w:rsid w:val="00AB4017"/>
    <w:rsid w:val="00AC4D04"/>
    <w:rsid w:val="00AC7735"/>
    <w:rsid w:val="00B50278"/>
    <w:rsid w:val="00B532B1"/>
    <w:rsid w:val="00B62EAC"/>
    <w:rsid w:val="00B80CC7"/>
    <w:rsid w:val="00B80DE5"/>
    <w:rsid w:val="00B85915"/>
    <w:rsid w:val="00B90722"/>
    <w:rsid w:val="00BA443A"/>
    <w:rsid w:val="00BD06DE"/>
    <w:rsid w:val="00BE381D"/>
    <w:rsid w:val="00C10D99"/>
    <w:rsid w:val="00C12834"/>
    <w:rsid w:val="00C25926"/>
    <w:rsid w:val="00C377E5"/>
    <w:rsid w:val="00C40868"/>
    <w:rsid w:val="00C57FF0"/>
    <w:rsid w:val="00C660CF"/>
    <w:rsid w:val="00C96A67"/>
    <w:rsid w:val="00CA27E3"/>
    <w:rsid w:val="00CB0375"/>
    <w:rsid w:val="00CF389F"/>
    <w:rsid w:val="00CF3E4A"/>
    <w:rsid w:val="00CF450B"/>
    <w:rsid w:val="00CF75DC"/>
    <w:rsid w:val="00D06E22"/>
    <w:rsid w:val="00D06F71"/>
    <w:rsid w:val="00D073FC"/>
    <w:rsid w:val="00D11B33"/>
    <w:rsid w:val="00D17998"/>
    <w:rsid w:val="00D22DC9"/>
    <w:rsid w:val="00D352F9"/>
    <w:rsid w:val="00D53463"/>
    <w:rsid w:val="00D54118"/>
    <w:rsid w:val="00D64249"/>
    <w:rsid w:val="00D749E6"/>
    <w:rsid w:val="00D86F31"/>
    <w:rsid w:val="00D912D1"/>
    <w:rsid w:val="00DA2898"/>
    <w:rsid w:val="00DA734C"/>
    <w:rsid w:val="00DB163E"/>
    <w:rsid w:val="00DB1A1F"/>
    <w:rsid w:val="00DC1414"/>
    <w:rsid w:val="00DC39E0"/>
    <w:rsid w:val="00DC3D10"/>
    <w:rsid w:val="00DC5D3D"/>
    <w:rsid w:val="00DF58A9"/>
    <w:rsid w:val="00E049B2"/>
    <w:rsid w:val="00E21D3B"/>
    <w:rsid w:val="00E36468"/>
    <w:rsid w:val="00E42616"/>
    <w:rsid w:val="00E44F50"/>
    <w:rsid w:val="00E63626"/>
    <w:rsid w:val="00EB4641"/>
    <w:rsid w:val="00EC3706"/>
    <w:rsid w:val="00EE0F26"/>
    <w:rsid w:val="00EF48C2"/>
    <w:rsid w:val="00F0246A"/>
    <w:rsid w:val="00F23747"/>
    <w:rsid w:val="00F447BA"/>
    <w:rsid w:val="00F46A9C"/>
    <w:rsid w:val="00F50451"/>
    <w:rsid w:val="00F52609"/>
    <w:rsid w:val="00F63C2D"/>
    <w:rsid w:val="00F67000"/>
    <w:rsid w:val="00F81820"/>
    <w:rsid w:val="00F95AE7"/>
    <w:rsid w:val="00FD6555"/>
    <w:rsid w:val="00FD7B22"/>
    <w:rsid w:val="00FE5682"/>
    <w:rsid w:val="00FE5A97"/>
    <w:rsid w:val="00FF4F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9E5653"/>
  <w15:docId w15:val="{B4EE818C-F050-497B-A027-C4C40B5E7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3463"/>
  </w:style>
  <w:style w:type="paragraph" w:styleId="Heading1">
    <w:name w:val="heading 1"/>
    <w:basedOn w:val="Normal"/>
    <w:next w:val="Normal"/>
    <w:link w:val="Heading1Char"/>
    <w:uiPriority w:val="9"/>
    <w:qFormat/>
    <w:rsid w:val="00D642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1"/>
    <w:qFormat/>
    <w:rsid w:val="00DB1A1F"/>
    <w:pPr>
      <w:widowControl w:val="0"/>
      <w:spacing w:before="76"/>
      <w:ind w:left="100"/>
      <w:outlineLvl w:val="2"/>
    </w:pPr>
    <w:rPr>
      <w:rFonts w:ascii="Times New Roman" w:eastAsia="Times New Roman" w:hAnsi="Times New Roman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346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26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D3"/>
  </w:style>
  <w:style w:type="paragraph" w:styleId="Footer">
    <w:name w:val="footer"/>
    <w:basedOn w:val="Normal"/>
    <w:link w:val="FooterChar"/>
    <w:uiPriority w:val="99"/>
    <w:unhideWhenUsed/>
    <w:rsid w:val="009D26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D3"/>
  </w:style>
  <w:style w:type="character" w:styleId="Hyperlink">
    <w:name w:val="Hyperlink"/>
    <w:basedOn w:val="DefaultParagraphFont"/>
    <w:uiPriority w:val="99"/>
    <w:unhideWhenUsed/>
    <w:rsid w:val="009D26D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26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2C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2C11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1"/>
    <w:rsid w:val="00DB1A1F"/>
    <w:rPr>
      <w:rFonts w:ascii="Times New Roman" w:eastAsia="Times New Roman" w:hAnsi="Times New Roman"/>
      <w:sz w:val="26"/>
      <w:szCs w:val="26"/>
    </w:rPr>
  </w:style>
  <w:style w:type="paragraph" w:styleId="ListBullet">
    <w:name w:val="List Bullet"/>
    <w:basedOn w:val="Normal"/>
    <w:uiPriority w:val="4"/>
    <w:unhideWhenUsed/>
    <w:qFormat/>
    <w:rsid w:val="00D64249"/>
    <w:pPr>
      <w:numPr>
        <w:numId w:val="12"/>
      </w:numPr>
      <w:spacing w:line="312" w:lineRule="auto"/>
      <w:contextualSpacing/>
    </w:pPr>
    <w:rPr>
      <w:color w:val="595959" w:themeColor="text1" w:themeTint="A6"/>
    </w:rPr>
  </w:style>
  <w:style w:type="character" w:customStyle="1" w:styleId="Heading1Char">
    <w:name w:val="Heading 1 Char"/>
    <w:basedOn w:val="DefaultParagraphFont"/>
    <w:link w:val="Heading1"/>
    <w:uiPriority w:val="9"/>
    <w:rsid w:val="00D6424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AB40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customStyle="1" w:styleId="css-1e9vzq8">
    <w:name w:val="css-1e9vzq8"/>
    <w:basedOn w:val="Normal"/>
    <w:rsid w:val="00D11B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Emphasis">
    <w:name w:val="Emphasis"/>
    <w:basedOn w:val="DefaultParagraphFont"/>
    <w:uiPriority w:val="20"/>
    <w:qFormat/>
    <w:rsid w:val="00C12834"/>
    <w:rPr>
      <w:i/>
      <w:iCs/>
    </w:rPr>
  </w:style>
  <w:style w:type="paragraph" w:customStyle="1" w:styleId="public-draftstyledefault-unorderedlistitem">
    <w:name w:val="public-draftstyledefault-unorderedlistitem"/>
    <w:basedOn w:val="Normal"/>
    <w:rsid w:val="004F212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badword">
    <w:name w:val="badword"/>
    <w:basedOn w:val="DefaultParagraphFont"/>
    <w:rsid w:val="004F21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9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6501">
          <w:marLeft w:val="0"/>
          <w:marRight w:val="0"/>
          <w:marTop w:val="0"/>
          <w:marBottom w:val="450"/>
          <w:divBdr>
            <w:top w:val="single" w:sz="6" w:space="0" w:color="979797"/>
            <w:left w:val="single" w:sz="6" w:space="0" w:color="979797"/>
            <w:bottom w:val="single" w:sz="6" w:space="0" w:color="979797"/>
            <w:right w:val="single" w:sz="6" w:space="0" w:color="979797"/>
          </w:divBdr>
          <w:divsChild>
            <w:div w:id="16745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756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10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5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03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2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9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03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37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7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3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6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29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6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14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0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56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0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17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541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23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6473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28473346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06017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6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8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2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57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732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7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3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45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9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6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4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7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4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58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04379">
          <w:marLeft w:val="0"/>
          <w:marRight w:val="0"/>
          <w:marTop w:val="0"/>
          <w:marBottom w:val="450"/>
          <w:divBdr>
            <w:top w:val="single" w:sz="6" w:space="0" w:color="979797"/>
            <w:left w:val="single" w:sz="6" w:space="0" w:color="979797"/>
            <w:bottom w:val="single" w:sz="6" w:space="0" w:color="979797"/>
            <w:right w:val="single" w:sz="6" w:space="0" w:color="979797"/>
          </w:divBdr>
          <w:divsChild>
            <w:div w:id="6112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205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956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08332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52555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79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5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1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7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25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0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9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1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43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12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29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7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1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791B971DA804F84A63BB032FC0965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E8E5FE-C2C5-447F-B2B4-A84E988DF557}"/>
      </w:docPartPr>
      <w:docPartBody>
        <w:p w:rsidR="00E23197" w:rsidRDefault="005D3755" w:rsidP="005D3755">
          <w:pPr>
            <w:pStyle w:val="7791B971DA804F84A63BB032FC0965C9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3755"/>
    <w:rsid w:val="00091D1B"/>
    <w:rsid w:val="00124398"/>
    <w:rsid w:val="00166AA9"/>
    <w:rsid w:val="001676C4"/>
    <w:rsid w:val="001728CB"/>
    <w:rsid w:val="0031374A"/>
    <w:rsid w:val="003D70C7"/>
    <w:rsid w:val="005A6B7A"/>
    <w:rsid w:val="005D3755"/>
    <w:rsid w:val="00703EBF"/>
    <w:rsid w:val="007B59D6"/>
    <w:rsid w:val="00BD536B"/>
    <w:rsid w:val="00BD6970"/>
    <w:rsid w:val="00C46D26"/>
    <w:rsid w:val="00D26759"/>
    <w:rsid w:val="00D41A2F"/>
    <w:rsid w:val="00E203F7"/>
    <w:rsid w:val="00E23197"/>
    <w:rsid w:val="00F22D16"/>
    <w:rsid w:val="00F40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791B971DA804F84A63BB032FC0965C9">
    <w:name w:val="7791B971DA804F84A63BB032FC0965C9"/>
    <w:rsid w:val="005D375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376</Words>
  <Characters>784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ndeep Singh</dc:creator>
  <cp:keywords/>
  <dc:description/>
  <cp:lastModifiedBy>CJ M</cp:lastModifiedBy>
  <cp:revision>2</cp:revision>
  <dcterms:created xsi:type="dcterms:W3CDTF">2023-10-30T17:59:00Z</dcterms:created>
  <dcterms:modified xsi:type="dcterms:W3CDTF">2023-10-30T17:59:00Z</dcterms:modified>
</cp:coreProperties>
</file>